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5156B" w:rsidRDefault="0085156B" w:rsidP="0085156B">
      <w:pPr>
        <w:jc w:val="center"/>
      </w:pPr>
      <w:r>
        <w:rPr>
          <w:noProof/>
        </w:rPr>
        <mc:AlternateContent>
          <mc:Choice Requires="wpg">
            <w:drawing>
              <wp:anchor distT="45720" distB="45720" distL="182880" distR="182880" simplePos="0" relativeHeight="251659264" behindDoc="0" locked="0" layoutInCell="1" allowOverlap="1" wp14:anchorId="347D3384" wp14:editId="422E257F">
                <wp:simplePos x="0" y="0"/>
                <wp:positionH relativeFrom="margin">
                  <wp:posOffset>142240</wp:posOffset>
                </wp:positionH>
                <wp:positionV relativeFrom="margin">
                  <wp:posOffset>438150</wp:posOffset>
                </wp:positionV>
                <wp:extent cx="5991225" cy="2438400"/>
                <wp:effectExtent l="0" t="0" r="9525" b="0"/>
                <wp:wrapSquare wrapText="bothSides"/>
                <wp:docPr id="198" name="Group 198"/>
                <wp:cNvGraphicFramePr/>
                <a:graphic xmlns:a="http://schemas.openxmlformats.org/drawingml/2006/main">
                  <a:graphicData uri="http://schemas.microsoft.com/office/word/2010/wordprocessingGroup">
                    <wpg:wgp>
                      <wpg:cNvGrpSpPr/>
                      <wpg:grpSpPr>
                        <a:xfrm>
                          <a:off x="0" y="0"/>
                          <a:ext cx="5991225" cy="2438400"/>
                          <a:chOff x="0" y="0"/>
                          <a:chExt cx="3567448" cy="1147294"/>
                        </a:xfrm>
                      </wpg:grpSpPr>
                      <wps:wsp>
                        <wps:cNvPr id="199" name="Rectangle 199"/>
                        <wps:cNvSpPr/>
                        <wps:spPr>
                          <a:xfrm>
                            <a:off x="0" y="0"/>
                            <a:ext cx="3567448" cy="270605"/>
                          </a:xfrm>
                          <a:prstGeom prst="rect">
                            <a:avLst/>
                          </a:prstGeom>
                          <a:solidFill>
                            <a:srgbClr val="00B05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633271" w:rsidRDefault="00633271" w:rsidP="0085156B">
                              <w:pPr>
                                <w:jc w:val="center"/>
                                <w:rPr>
                                  <w:b/>
                                </w:rPr>
                              </w:pPr>
                            </w:p>
                            <w:p w:rsidR="0085156B" w:rsidRPr="00633271" w:rsidRDefault="0085156B" w:rsidP="0085156B">
                              <w:pPr>
                                <w:jc w:val="center"/>
                                <w:rPr>
                                  <w:b/>
                                  <w:sz w:val="28"/>
                                </w:rPr>
                              </w:pPr>
                              <w:r w:rsidRPr="00633271">
                                <w:rPr>
                                  <w:b/>
                                  <w:sz w:val="28"/>
                                </w:rPr>
                                <w:t xml:space="preserve">CELEBRATING THE ENTREPRENEURIAL SPIRIT OF SAINT LEO </w:t>
                              </w:r>
                            </w:p>
                            <w:p w:rsidR="0085156B" w:rsidRPr="00633271" w:rsidRDefault="0085156B">
                              <w:pPr>
                                <w:jc w:val="center"/>
                                <w:rPr>
                                  <w:rFonts w:asciiTheme="majorHAnsi" w:eastAsiaTheme="majorEastAsia" w:hAnsiTheme="majorHAnsi" w:cstheme="majorBidi"/>
                                  <w:color w:val="FFFFFF" w:themeColor="background1"/>
                                  <w:sz w:val="28"/>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0" name="Text Box 200"/>
                        <wps:cNvSpPr txBox="1"/>
                        <wps:spPr>
                          <a:xfrm>
                            <a:off x="0" y="252695"/>
                            <a:ext cx="3567448" cy="894599"/>
                          </a:xfrm>
                          <a:prstGeom prst="rect">
                            <a:avLst/>
                          </a:prstGeom>
                          <a:solidFill>
                            <a:srgbClr val="FFFF00"/>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85156B" w:rsidRDefault="0085156B" w:rsidP="0085156B">
                              <w:pPr>
                                <w:jc w:val="center"/>
                                <w:rPr>
                                  <w:b/>
                                </w:rPr>
                              </w:pPr>
                            </w:p>
                            <w:p w:rsidR="0085156B" w:rsidRDefault="0085156B" w:rsidP="0085156B">
                              <w:pPr>
                                <w:jc w:val="center"/>
                                <w:rPr>
                                  <w:b/>
                                  <w:sz w:val="28"/>
                                </w:rPr>
                              </w:pPr>
                              <w:r w:rsidRPr="00633271">
                                <w:rPr>
                                  <w:b/>
                                  <w:sz w:val="28"/>
                                </w:rPr>
                                <w:t>THE 2020 BUSINESS PLAN COMPETITION IS OPEN FOR BUSINESS</w:t>
                              </w:r>
                            </w:p>
                            <w:p w:rsidR="008B16C4" w:rsidRPr="00633271" w:rsidRDefault="008B16C4" w:rsidP="0085156B">
                              <w:pPr>
                                <w:jc w:val="center"/>
                                <w:rPr>
                                  <w:b/>
                                  <w:sz w:val="28"/>
                                </w:rPr>
                              </w:pPr>
                            </w:p>
                            <w:p w:rsidR="0085156B" w:rsidRDefault="0085156B" w:rsidP="0085156B">
                              <w:pPr>
                                <w:jc w:val="center"/>
                                <w:rPr>
                                  <w:caps/>
                                  <w:color w:val="5B9BD5" w:themeColor="accent1"/>
                                  <w:sz w:val="26"/>
                                  <w:szCs w:val="26"/>
                                </w:rPr>
                              </w:pPr>
                              <w:r>
                                <w:rPr>
                                  <w:noProof/>
                                </w:rPr>
                                <w:drawing>
                                  <wp:inline distT="0" distB="0" distL="0" distR="0" wp14:anchorId="20352DBC" wp14:editId="332849C8">
                                    <wp:extent cx="1879518" cy="1123950"/>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888348" cy="1129230"/>
                                            </a:xfrm>
                                            <a:prstGeom prst="rect">
                                              <a:avLst/>
                                            </a:prstGeom>
                                            <a:noFill/>
                                          </pic:spPr>
                                        </pic:pic>
                                      </a:graphicData>
                                    </a:graphic>
                                  </wp:inline>
                                </w:drawing>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47D3384" id="Group 198" o:spid="_x0000_s1026" style="position:absolute;left:0;text-align:left;margin-left:11.2pt;margin-top:34.5pt;width:471.75pt;height:192pt;z-index:251659264;mso-wrap-distance-left:14.4pt;mso-wrap-distance-top:3.6pt;mso-wrap-distance-right:14.4pt;mso-wrap-distance-bottom:3.6pt;mso-position-horizontal-relative:margin;mso-position-vertical-relative:margin;mso-width-relative:margin;mso-height-relative:margin" coordsize="35674,114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">
                <v:rect id="Rectangle 199" o:spid="_x0000_s1027" style="position:absolute;width:35674;height:27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" fillcolor="#00b050" stroked="f" strokeweight="1pt">
                  <v:textbox>
                    <w:txbxContent>
                      <w:p w:rsidR="00633271" w:rsidRDefault="00633271" w:rsidP="0085156B">
                        <w:pPr>
                          <w:jc w:val="center"/>
                          <w:rPr>
                            <w:b/>
                          </w:rPr>
                        </w:pPr>
                      </w:p>
                      <w:p w:rsidR="0085156B" w:rsidRPr="00633271" w:rsidRDefault="0085156B" w:rsidP="0085156B">
                        <w:pPr>
                          <w:jc w:val="center"/>
                          <w:rPr>
                            <w:b/>
                            <w:sz w:val="28"/>
                          </w:rPr>
                        </w:pPr>
                        <w:r w:rsidRPr="00633271">
                          <w:rPr>
                            <w:b/>
                            <w:sz w:val="28"/>
                          </w:rPr>
                          <w:t xml:space="preserve">CELEBRATING THE ENTREPRENEURIAL SPIRIT OF SAINT LEO </w:t>
                        </w:r>
                      </w:p>
                      <w:p w:rsidR="0085156B" w:rsidRPr="00633271" w:rsidRDefault="0085156B">
                        <w:pPr>
                          <w:jc w:val="center"/>
                          <w:rPr>
                            <w:rFonts w:asciiTheme="majorHAnsi" w:eastAsiaTheme="majorEastAsia" w:hAnsiTheme="majorHAnsi" w:cstheme="majorBidi"/>
                            <w:color w:val="FFFFFF" w:themeColor="background1"/>
                            <w:sz w:val="28"/>
                            <w:szCs w:val="28"/>
                          </w:rPr>
                        </w:pPr>
                      </w:p>
                    </w:txbxContent>
                  </v:textbox>
                </v:rect>
                <v:shapetype id="_x0000_t202" coordsize="21600,21600" o:spt="202" path="m,l,21600r21600,l21600,xe">
                  <v:stroke joinstyle="miter"/>
                  <v:path gradientshapeok="t" o:connecttype="rect"/>
                </v:shapetype>
                <v:shape id="Text Box 200" o:spid="_x0000_s1028" type="#_x0000_t202" style="position:absolute;top:2526;width:35674;height:89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" fillcolor="yellow" stroked="f" strokeweight=".5pt">
                  <v:textbox inset=",7.2pt,,0">
                    <w:txbxContent>
                      <w:p w:rsidR="0085156B" w:rsidRDefault="0085156B" w:rsidP="0085156B">
                        <w:pPr>
                          <w:jc w:val="center"/>
                          <w:rPr>
                            <w:b/>
                          </w:rPr>
                        </w:pPr>
                      </w:p>
                      <w:p w:rsidR="0085156B" w:rsidRDefault="0085156B" w:rsidP="0085156B">
                        <w:pPr>
                          <w:jc w:val="center"/>
                          <w:rPr>
                            <w:b/>
                            <w:sz w:val="28"/>
                          </w:rPr>
                        </w:pPr>
                        <w:r w:rsidRPr="00633271">
                          <w:rPr>
                            <w:b/>
                            <w:sz w:val="28"/>
                          </w:rPr>
                          <w:t>THE 2020 BUSINESS PLAN COMPETITION IS OPEN FOR BUSINESS</w:t>
                        </w:r>
                      </w:p>
                      <w:p w:rsidR="008B16C4" w:rsidRPr="00633271" w:rsidRDefault="008B16C4" w:rsidP="0085156B">
                        <w:pPr>
                          <w:jc w:val="center"/>
                          <w:rPr>
                            <w:b/>
                            <w:sz w:val="28"/>
                          </w:rPr>
                        </w:pPr>
                      </w:p>
                      <w:p w:rsidR="0085156B" w:rsidRDefault="0085156B" w:rsidP="0085156B">
                        <w:pPr>
                          <w:jc w:val="center"/>
                          <w:rPr>
                            <w:caps/>
                            <w:color w:val="5B9BD5" w:themeColor="accent1"/>
                            <w:sz w:val="26"/>
                            <w:szCs w:val="26"/>
                          </w:rPr>
                        </w:pPr>
                        <w:r>
                          <w:rPr>
                            <w:noProof/>
                          </w:rPr>
                          <w:drawing>
                            <wp:inline distT="0" distB="0" distL="0" distR="0" wp14:anchorId="20352DBC" wp14:editId="332849C8">
                              <wp:extent cx="1879518" cy="1123950"/>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88348" cy="1129230"/>
                                      </a:xfrm>
                                      <a:prstGeom prst="rect">
                                        <a:avLst/>
                                      </a:prstGeom>
                                      <a:noFill/>
                                    </pic:spPr>
                                  </pic:pic>
                                </a:graphicData>
                              </a:graphic>
                            </wp:inline>
                          </w:drawing>
                        </w:r>
                      </w:p>
                    </w:txbxContent>
                  </v:textbox>
                </v:shape>
                <w10:wrap type="square" anchorx="margin" anchory="margin"/>
              </v:group>
            </w:pict>
          </mc:Fallback>
        </mc:AlternateContent>
      </w:r>
    </w:p>
    <w:p w:rsidR="0085156B" w:rsidRDefault="0085156B" w:rsidP="0085156B">
      <w:pPr>
        <w:jc w:val="center"/>
      </w:pPr>
    </w:p>
    <w:p w:rsidR="0085156B" w:rsidRDefault="0085156B" w:rsidP="00005C49">
      <w:pPr>
        <w:jc w:val="center"/>
        <w:rPr>
          <w:b/>
        </w:rPr>
      </w:pPr>
    </w:p>
    <w:p w:rsidR="00005C49" w:rsidRPr="00633271" w:rsidRDefault="00005C49" w:rsidP="00005C49">
      <w:pPr>
        <w:jc w:val="center"/>
        <w:rPr>
          <w:i/>
          <w:sz w:val="28"/>
        </w:rPr>
      </w:pPr>
      <w:r w:rsidRPr="00633271">
        <w:rPr>
          <w:i/>
          <w:sz w:val="28"/>
        </w:rPr>
        <w:t>ARE YOU SURE YOU HAVE THAT BILLION DOLLAR IDEA?</w:t>
      </w:r>
    </w:p>
    <w:p w:rsidR="00005C49" w:rsidRPr="00633271" w:rsidRDefault="00005C49" w:rsidP="00005C49">
      <w:pPr>
        <w:jc w:val="center"/>
        <w:rPr>
          <w:i/>
          <w:sz w:val="28"/>
        </w:rPr>
      </w:pPr>
    </w:p>
    <w:p w:rsidR="00005C49" w:rsidRPr="00633271" w:rsidRDefault="00005C49" w:rsidP="00005C49">
      <w:pPr>
        <w:jc w:val="center"/>
        <w:rPr>
          <w:i/>
          <w:sz w:val="28"/>
        </w:rPr>
      </w:pPr>
      <w:r w:rsidRPr="00633271">
        <w:rPr>
          <w:i/>
          <w:sz w:val="28"/>
        </w:rPr>
        <w:t>KNOW YOU ARE BETTER THAN THOSE PEOPLE ON SHARK TANK?</w:t>
      </w:r>
    </w:p>
    <w:p w:rsidR="00FB7DB9" w:rsidRDefault="00FB7DB9" w:rsidP="00FB7DB9">
      <w:pPr>
        <w:jc w:val="center"/>
        <w:rPr>
          <w:i/>
          <w:sz w:val="28"/>
        </w:rPr>
      </w:pPr>
    </w:p>
    <w:p w:rsidR="00FB7DB9" w:rsidRDefault="00FB7DB9" w:rsidP="00FB7DB9">
      <w:pPr>
        <w:jc w:val="center"/>
        <w:rPr>
          <w:i/>
          <w:sz w:val="28"/>
        </w:rPr>
      </w:pPr>
      <w:r>
        <w:rPr>
          <w:i/>
          <w:sz w:val="28"/>
        </w:rPr>
        <w:t>WANT TO GET REAL FEEDBACK FROM SUCCESSFUL BUSINESS PROS?</w:t>
      </w:r>
    </w:p>
    <w:p w:rsidR="00FB7DB9" w:rsidRPr="00633271" w:rsidRDefault="00FB7DB9" w:rsidP="00FB7DB9">
      <w:pPr>
        <w:jc w:val="center"/>
        <w:rPr>
          <w:i/>
          <w:sz w:val="28"/>
        </w:rPr>
      </w:pPr>
    </w:p>
    <w:p w:rsidR="00FB7DB9" w:rsidRPr="008369D8" w:rsidRDefault="00FB7DB9" w:rsidP="00FB7DB9">
      <w:pPr>
        <w:jc w:val="center"/>
        <w:rPr>
          <w:b/>
          <w:i/>
          <w:sz w:val="28"/>
        </w:rPr>
      </w:pPr>
      <w:r w:rsidRPr="008369D8">
        <w:rPr>
          <w:b/>
          <w:i/>
          <w:sz w:val="28"/>
        </w:rPr>
        <w:t>WIN CASH PRIZES?</w:t>
      </w:r>
    </w:p>
    <w:p w:rsidR="00005C49" w:rsidRPr="00633271" w:rsidRDefault="00005C49" w:rsidP="00005C49">
      <w:pPr>
        <w:jc w:val="center"/>
        <w:rPr>
          <w:i/>
          <w:sz w:val="28"/>
        </w:rPr>
      </w:pPr>
    </w:p>
    <w:p w:rsidR="00005C49" w:rsidRPr="00FB7DB9" w:rsidRDefault="00005C49" w:rsidP="00005C49">
      <w:pPr>
        <w:jc w:val="center"/>
        <w:rPr>
          <w:b/>
          <w:i/>
          <w:color w:val="FF0000"/>
          <w:sz w:val="28"/>
        </w:rPr>
      </w:pPr>
      <w:r w:rsidRPr="00FB7DB9">
        <w:rPr>
          <w:b/>
          <w:i/>
          <w:color w:val="FF0000"/>
          <w:sz w:val="28"/>
        </w:rPr>
        <w:t>THEN NOW’S THE TIME TO PROVE IT IN THE LION’S DEN!</w:t>
      </w:r>
    </w:p>
    <w:p w:rsidR="00FB7DB9" w:rsidRDefault="00FB7DB9" w:rsidP="00005C49">
      <w:pPr>
        <w:jc w:val="center"/>
        <w:rPr>
          <w:i/>
          <w:sz w:val="28"/>
        </w:rPr>
      </w:pPr>
    </w:p>
    <w:p w:rsidR="00005C49" w:rsidRPr="00FB7DB9" w:rsidRDefault="00FB7DB9" w:rsidP="00FB7DB9">
      <w:pPr>
        <w:jc w:val="center"/>
      </w:pPr>
      <w:r>
        <w:rPr>
          <w:noProof/>
        </w:rPr>
        <w:drawing>
          <wp:inline distT="0" distB="0" distL="0" distR="0" wp14:anchorId="7C59E716" wp14:editId="774DE14E">
            <wp:extent cx="2600325" cy="1733550"/>
            <wp:effectExtent l="0" t="0" r="9525" b="0"/>
            <wp:docPr id="2" name="Picture 2" descr="Image result for LIONS DEN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LIONS DEN images"/>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600325" cy="1733550"/>
                    </a:xfrm>
                    <a:prstGeom prst="rect">
                      <a:avLst/>
                    </a:prstGeom>
                    <a:noFill/>
                    <a:ln>
                      <a:noFill/>
                    </a:ln>
                  </pic:spPr>
                </pic:pic>
              </a:graphicData>
            </a:graphic>
          </wp:inline>
        </w:drawing>
      </w:r>
    </w:p>
    <w:p w:rsidR="00005C49" w:rsidRDefault="00005C49"/>
    <w:p w:rsidR="00005C49" w:rsidRPr="00633271" w:rsidRDefault="00005C49" w:rsidP="00633271">
      <w:pPr>
        <w:jc w:val="center"/>
        <w:rPr>
          <w:sz w:val="28"/>
        </w:rPr>
      </w:pPr>
      <w:r w:rsidRPr="00633271">
        <w:rPr>
          <w:sz w:val="28"/>
        </w:rPr>
        <w:t xml:space="preserve">The faculty and students of the Seventh Annual Business Week Team are pleased to announce that the </w:t>
      </w:r>
      <w:r w:rsidRPr="00633271">
        <w:rPr>
          <w:b/>
          <w:sz w:val="28"/>
        </w:rPr>
        <w:t>2020 Business Week Competition</w:t>
      </w:r>
      <w:r w:rsidRPr="00633271">
        <w:rPr>
          <w:sz w:val="28"/>
        </w:rPr>
        <w:t xml:space="preserve"> is now accepting applications to compete on Thursday, March 26 in </w:t>
      </w:r>
      <w:r w:rsidR="00633271">
        <w:rPr>
          <w:sz w:val="28"/>
        </w:rPr>
        <w:t xml:space="preserve">THE LION’S DEN </w:t>
      </w:r>
    </w:p>
    <w:p w:rsidR="00005C49" w:rsidRDefault="00005C49"/>
    <w:p w:rsidR="00C528FE" w:rsidRDefault="00C528FE"/>
    <w:p w:rsidR="004D28A1" w:rsidRDefault="004D28A1"/>
    <w:p w:rsidR="00633271" w:rsidRDefault="0037079B" w:rsidP="0037079B">
      <w:pPr>
        <w:jc w:val="center"/>
        <w:rPr>
          <w:b/>
        </w:rPr>
      </w:pPr>
      <w:r w:rsidRPr="0037079B">
        <w:rPr>
          <w:b/>
        </w:rPr>
        <w:lastRenderedPageBreak/>
        <w:t>OVERVIEW AND GUIDELINES</w:t>
      </w:r>
    </w:p>
    <w:p w:rsidR="0037079B" w:rsidRDefault="0037079B" w:rsidP="0037079B">
      <w:pPr>
        <w:jc w:val="center"/>
        <w:rPr>
          <w:b/>
        </w:rPr>
      </w:pPr>
    </w:p>
    <w:p w:rsidR="00FB7DB9" w:rsidRDefault="00FB7DB9" w:rsidP="00FB7DB9">
      <w:r>
        <w:t xml:space="preserve">The Competition will be held on </w:t>
      </w:r>
      <w:r w:rsidRPr="00B15EA8">
        <w:rPr>
          <w:b/>
        </w:rPr>
        <w:t>March 26, 2020</w:t>
      </w:r>
      <w:r>
        <w:t xml:space="preserve"> in TECO Hall in the D.R. Tapia School of Business</w:t>
      </w:r>
      <w:r w:rsidR="00EF602C">
        <w:t xml:space="preserve">. Time to be announced, but will be in the afternoon. </w:t>
      </w:r>
    </w:p>
    <w:p w:rsidR="00FB7DB9" w:rsidRDefault="00FB7DB9" w:rsidP="00FB7DB9"/>
    <w:p w:rsidR="00FB7DB9" w:rsidRPr="00026A43" w:rsidRDefault="00FB7DB9" w:rsidP="00FB7DB9">
      <w:pPr>
        <w:rPr>
          <w:b/>
        </w:rPr>
      </w:pPr>
      <w:r>
        <w:t>The Competition is open to any major</w:t>
      </w:r>
      <w:r w:rsidR="00026A43">
        <w:t xml:space="preserve"> and to any undergraduate class level</w:t>
      </w:r>
      <w:r>
        <w:t xml:space="preserve">. </w:t>
      </w:r>
      <w:r w:rsidRPr="00026A43">
        <w:rPr>
          <w:b/>
        </w:rPr>
        <w:t>Non-business majors are encouraged to apply.</w:t>
      </w:r>
    </w:p>
    <w:p w:rsidR="00FB7DB9" w:rsidRDefault="00FB7DB9" w:rsidP="00FB7DB9"/>
    <w:p w:rsidR="00FB7DB9" w:rsidRDefault="00FB7DB9" w:rsidP="00FB7DB9">
      <w:r w:rsidRPr="00026A43">
        <w:rPr>
          <w:b/>
        </w:rPr>
        <w:t>Campus, Center and Online</w:t>
      </w:r>
      <w:r>
        <w:t xml:space="preserve"> students are eligible to compete</w:t>
      </w:r>
      <w:r w:rsidR="004B386A">
        <w:t xml:space="preserve">. Those competitors at Centers or Online </w:t>
      </w:r>
      <w:r w:rsidR="004D4E3C">
        <w:t xml:space="preserve">not able to attend in person </w:t>
      </w:r>
      <w:r w:rsidR="004B386A">
        <w:t xml:space="preserve">will present via remote technology. </w:t>
      </w:r>
    </w:p>
    <w:p w:rsidR="00FB7DB9" w:rsidRDefault="00FB7DB9" w:rsidP="00FB7DB9"/>
    <w:p w:rsidR="00FB7DB9" w:rsidRDefault="00FB7DB9" w:rsidP="00FB7DB9">
      <w:r>
        <w:t xml:space="preserve">Competitors must be enrolled </w:t>
      </w:r>
      <w:r w:rsidR="004B386A">
        <w:t xml:space="preserve">in at least </w:t>
      </w:r>
      <w:r w:rsidR="004B386A" w:rsidRPr="00026A43">
        <w:t>one class and be in good academic standing</w:t>
      </w:r>
      <w:r w:rsidR="004B386A">
        <w:t xml:space="preserve"> with the University. </w:t>
      </w:r>
    </w:p>
    <w:p w:rsidR="004B386A" w:rsidRDefault="004B386A" w:rsidP="00FB7DB9"/>
    <w:p w:rsidR="004B386A" w:rsidRDefault="001C63B7" w:rsidP="00FB7DB9">
      <w:r>
        <w:t xml:space="preserve">Teams are limited to no more </w:t>
      </w:r>
      <w:r w:rsidR="004917ED">
        <w:t xml:space="preserve">than </w:t>
      </w:r>
      <w:r>
        <w:t>four members.</w:t>
      </w:r>
    </w:p>
    <w:p w:rsidR="001C63B7" w:rsidRDefault="001C63B7" w:rsidP="00FB7DB9"/>
    <w:p w:rsidR="001C63B7" w:rsidRDefault="001C63B7" w:rsidP="00FB7DB9">
      <w:r>
        <w:t xml:space="preserve">Entries may be for any product or service category providing the </w:t>
      </w:r>
      <w:r w:rsidR="0093352F">
        <w:t xml:space="preserve">product or service is currently legal under U.S. and Florida law and is not in conflict with Saint Leo’s Core Values. </w:t>
      </w:r>
    </w:p>
    <w:p w:rsidR="0093352F" w:rsidRDefault="0093352F" w:rsidP="00FB7DB9"/>
    <w:p w:rsidR="0093352F" w:rsidRDefault="0093352F" w:rsidP="00FB7DB9">
      <w:r>
        <w:t xml:space="preserve">Your plan MUST be for an original, new </w:t>
      </w:r>
      <w:r w:rsidRPr="0093352F">
        <w:rPr>
          <w:b/>
        </w:rPr>
        <w:t>for-profit</w:t>
      </w:r>
      <w:r>
        <w:t xml:space="preserve"> enterprise. Non-profits, franchises, extensions of current businesses and buyouts will not be considered. </w:t>
      </w:r>
    </w:p>
    <w:p w:rsidR="00833082" w:rsidRDefault="00833082" w:rsidP="00FB7DB9"/>
    <w:p w:rsidR="00833082" w:rsidRPr="00833082" w:rsidRDefault="00833082" w:rsidP="00FB7DB9">
      <w:pPr>
        <w:rPr>
          <w:b/>
        </w:rPr>
      </w:pPr>
      <w:r>
        <w:t xml:space="preserve">There is no limit on the number of entries the Business Week faculty will evaluate. </w:t>
      </w:r>
      <w:r w:rsidRPr="00833082">
        <w:rPr>
          <w:b/>
        </w:rPr>
        <w:t>ONLY</w:t>
      </w:r>
      <w:r>
        <w:t xml:space="preserve"> </w:t>
      </w:r>
      <w:r>
        <w:rPr>
          <w:b/>
        </w:rPr>
        <w:t>t</w:t>
      </w:r>
      <w:r w:rsidRPr="00833082">
        <w:rPr>
          <w:b/>
        </w:rPr>
        <w:t xml:space="preserve">he top SIX (6) plans will compete for prizes. </w:t>
      </w:r>
    </w:p>
    <w:p w:rsidR="001C63B7" w:rsidRDefault="001C63B7" w:rsidP="00FB7DB9"/>
    <w:p w:rsidR="004B386A" w:rsidRDefault="004B386A" w:rsidP="00FB7DB9">
      <w:r>
        <w:t>Prizes</w:t>
      </w:r>
      <w:r w:rsidR="001C63B7">
        <w:t xml:space="preserve"> will include Cash Awards, plaques and letters from University Leadership. </w:t>
      </w:r>
    </w:p>
    <w:p w:rsidR="001C63B7" w:rsidRDefault="001C63B7" w:rsidP="00FB7DB9"/>
    <w:p w:rsidR="005074CA" w:rsidRDefault="005074CA" w:rsidP="00FB7DB9"/>
    <w:p w:rsidR="005074CA" w:rsidRPr="00833082" w:rsidRDefault="005074CA" w:rsidP="005074CA">
      <w:pPr>
        <w:jc w:val="center"/>
        <w:rPr>
          <w:b/>
        </w:rPr>
      </w:pPr>
      <w:r w:rsidRPr="00833082">
        <w:rPr>
          <w:b/>
        </w:rPr>
        <w:t>KEY DATES</w:t>
      </w:r>
      <w:r>
        <w:rPr>
          <w:b/>
        </w:rPr>
        <w:t xml:space="preserve"> AND SUBMITTING YOUR PLANS</w:t>
      </w:r>
    </w:p>
    <w:p w:rsidR="005074CA" w:rsidRDefault="005074CA" w:rsidP="005074CA"/>
    <w:p w:rsidR="005074CA" w:rsidRDefault="008F78EC" w:rsidP="005074CA">
      <w:r>
        <w:t>February 27:</w:t>
      </w:r>
      <w:r>
        <w:tab/>
      </w:r>
      <w:r w:rsidR="005074CA">
        <w:t>Executive Summary due</w:t>
      </w:r>
      <w:r>
        <w:t xml:space="preserve"> (see below)</w:t>
      </w:r>
    </w:p>
    <w:p w:rsidR="005074CA" w:rsidRDefault="005074CA" w:rsidP="005074CA"/>
    <w:p w:rsidR="005074CA" w:rsidRDefault="00C528FE" w:rsidP="005074CA">
      <w:r>
        <w:t>March 10</w:t>
      </w:r>
      <w:r w:rsidR="005074CA">
        <w:t>:</w:t>
      </w:r>
      <w:r w:rsidR="005074CA">
        <w:tab/>
        <w:t>Finalists notified</w:t>
      </w:r>
    </w:p>
    <w:p w:rsidR="005074CA" w:rsidRDefault="005074CA" w:rsidP="005074CA"/>
    <w:p w:rsidR="005074CA" w:rsidRDefault="00C528FE" w:rsidP="005074CA">
      <w:r>
        <w:t>March 17</w:t>
      </w:r>
      <w:r w:rsidR="005074CA">
        <w:t>:</w:t>
      </w:r>
      <w:r w:rsidR="005074CA">
        <w:tab/>
        <w:t>Completed written plans due</w:t>
      </w:r>
      <w:r w:rsidR="008F78EC">
        <w:t xml:space="preserve"> from Finalists</w:t>
      </w:r>
    </w:p>
    <w:p w:rsidR="005074CA" w:rsidRDefault="005074CA" w:rsidP="005074CA"/>
    <w:p w:rsidR="005074CA" w:rsidRDefault="005074CA" w:rsidP="005074CA">
      <w:r>
        <w:t>March 26:</w:t>
      </w:r>
      <w:r>
        <w:tab/>
        <w:t>Competition</w:t>
      </w:r>
    </w:p>
    <w:p w:rsidR="005074CA" w:rsidRDefault="005074CA" w:rsidP="005074CA"/>
    <w:p w:rsidR="003869FB" w:rsidRPr="00F41B89" w:rsidRDefault="003869FB" w:rsidP="005074CA">
      <w:pPr>
        <w:rPr>
          <w:color w:val="FF0000"/>
          <w:u w:val="single"/>
        </w:rPr>
      </w:pPr>
      <w:r w:rsidRPr="003869FB">
        <w:rPr>
          <w:u w:val="single"/>
        </w:rPr>
        <w:t xml:space="preserve">Submit your Executive Summary ONLY by February 27 to </w:t>
      </w:r>
      <w:r w:rsidRPr="00F41B89">
        <w:rPr>
          <w:color w:val="FF0000"/>
          <w:u w:val="single"/>
        </w:rPr>
        <w:t>competition@saintleo.edu</w:t>
      </w:r>
    </w:p>
    <w:p w:rsidR="005074CA" w:rsidRPr="00F41B89" w:rsidRDefault="005074CA" w:rsidP="00FB7DB9">
      <w:pPr>
        <w:rPr>
          <w:color w:val="FF0000"/>
        </w:rPr>
      </w:pPr>
    </w:p>
    <w:p w:rsidR="00C739DC" w:rsidRDefault="00C739DC" w:rsidP="00FB7DB9"/>
    <w:p w:rsidR="00C739DC" w:rsidRPr="00C739DC" w:rsidRDefault="00C739DC" w:rsidP="00C739DC">
      <w:pPr>
        <w:jc w:val="center"/>
        <w:rPr>
          <w:b/>
        </w:rPr>
      </w:pPr>
      <w:r w:rsidRPr="00C739DC">
        <w:rPr>
          <w:b/>
        </w:rPr>
        <w:t>HOW TO ENTER</w:t>
      </w:r>
    </w:p>
    <w:p w:rsidR="001C63B7" w:rsidRDefault="001C63B7" w:rsidP="00FB7DB9"/>
    <w:p w:rsidR="00C739DC" w:rsidRDefault="00C739DC" w:rsidP="00FB7DB9">
      <w:r>
        <w:t xml:space="preserve">Entering your idea is easy and does not require a lot of business expertise. </w:t>
      </w:r>
      <w:r w:rsidR="005B7EA4">
        <w:t xml:space="preserve">To enter you and your team must submit an </w:t>
      </w:r>
      <w:r w:rsidR="005B7EA4" w:rsidRPr="005B7EA4">
        <w:rPr>
          <w:b/>
        </w:rPr>
        <w:t>Executive Summary</w:t>
      </w:r>
      <w:r w:rsidR="005B7EA4">
        <w:t xml:space="preserve"> of your plan by </w:t>
      </w:r>
      <w:r w:rsidR="005B7EA4" w:rsidRPr="005B7EA4">
        <w:rPr>
          <w:b/>
        </w:rPr>
        <w:t>February 27, 2020</w:t>
      </w:r>
      <w:r w:rsidR="005B7EA4">
        <w:t>. Y</w:t>
      </w:r>
      <w:r w:rsidR="008369D8">
        <w:t>our summary</w:t>
      </w:r>
      <w:r w:rsidR="005B7EA4">
        <w:t xml:space="preserve"> can be a maximum of TWO pages plus a cover page. </w:t>
      </w:r>
    </w:p>
    <w:p w:rsidR="005B7EA4" w:rsidRDefault="005B7EA4" w:rsidP="00FB7DB9"/>
    <w:p w:rsidR="005B7EA4" w:rsidRDefault="005B7EA4" w:rsidP="00FB7DB9">
      <w:r>
        <w:t>Your Cover Page should include:</w:t>
      </w:r>
    </w:p>
    <w:p w:rsidR="005B7EA4" w:rsidRDefault="005B7EA4" w:rsidP="00FB7DB9"/>
    <w:p w:rsidR="005B7EA4" w:rsidRDefault="005B7EA4" w:rsidP="00FB7DB9">
      <w:r>
        <w:t>The name of your proposed product or service</w:t>
      </w:r>
    </w:p>
    <w:p w:rsidR="005B7EA4" w:rsidRDefault="005B7EA4" w:rsidP="00FB7DB9"/>
    <w:p w:rsidR="005B7EA4" w:rsidRDefault="005B7EA4" w:rsidP="00FB7DB9">
      <w:r>
        <w:t>The names, majors and class year of your team members</w:t>
      </w:r>
    </w:p>
    <w:p w:rsidR="005B7EA4" w:rsidRDefault="005B7EA4" w:rsidP="00FB7DB9"/>
    <w:p w:rsidR="005B7EA4" w:rsidRDefault="005B7EA4" w:rsidP="00FB7DB9">
      <w:r>
        <w:t xml:space="preserve"> </w:t>
      </w:r>
    </w:p>
    <w:p w:rsidR="005B7EA4" w:rsidRPr="005B7EA4" w:rsidRDefault="005B7EA4" w:rsidP="005B7EA4">
      <w:pPr>
        <w:jc w:val="center"/>
        <w:rPr>
          <w:b/>
        </w:rPr>
      </w:pPr>
      <w:r w:rsidRPr="005B7EA4">
        <w:rPr>
          <w:b/>
        </w:rPr>
        <w:t>WHAT’S AN EXECUTIVE SUMMARY</w:t>
      </w:r>
    </w:p>
    <w:p w:rsidR="005B7EA4" w:rsidRDefault="005B7EA4" w:rsidP="00FB7DB9"/>
    <w:p w:rsidR="005B7EA4" w:rsidRDefault="005B7EA4" w:rsidP="00FB7DB9">
      <w:r>
        <w:t>An Executive Summary is exactly what it sounds like – it summarizes your business idea and the major parts of what would be a full</w:t>
      </w:r>
      <w:r w:rsidR="00C528FE">
        <w:t>-</w:t>
      </w:r>
      <w:r w:rsidR="00CD02E3">
        <w:t xml:space="preserve">scale business plan. Imagine that you are submitting your business plan to a very busy investor who only has a few minutes to read about your idea. Your Executive Summary helps that investor understand your business idea and plan. </w:t>
      </w:r>
    </w:p>
    <w:p w:rsidR="00C739DC" w:rsidRDefault="00C739DC" w:rsidP="00FB7DB9"/>
    <w:p w:rsidR="005B7EA4" w:rsidRDefault="00C528FE" w:rsidP="005B7EA4">
      <w:r>
        <w:t>Your summary will vary</w:t>
      </w:r>
      <w:r w:rsidR="005B7EA4">
        <w:t xml:space="preserve"> depending on your </w:t>
      </w:r>
      <w:r w:rsidR="00CD02E3">
        <w:t>specific project, but here is a typical</w:t>
      </w:r>
      <w:r w:rsidR="005B7EA4">
        <w:t xml:space="preserve"> outline:</w:t>
      </w:r>
    </w:p>
    <w:p w:rsidR="005B7EA4" w:rsidRDefault="005B7EA4" w:rsidP="005B7EA4"/>
    <w:p w:rsidR="005B7EA4" w:rsidRDefault="005B7EA4" w:rsidP="005B7EA4">
      <w:r>
        <w:t>P1: A catchy, but professional opening to grab your reader’s attention</w:t>
      </w:r>
      <w:r w:rsidR="008C2E25">
        <w:t>.</w:t>
      </w:r>
      <w:r>
        <w:t xml:space="preserve"> </w:t>
      </w:r>
    </w:p>
    <w:p w:rsidR="005B7EA4" w:rsidRDefault="005B7EA4" w:rsidP="005B7EA4"/>
    <w:p w:rsidR="005B7EA4" w:rsidRDefault="00CD02E3" w:rsidP="005B7EA4">
      <w:r>
        <w:t>P2: A summary of your idea</w:t>
      </w:r>
      <w:r w:rsidR="008C2E25">
        <w:t>.</w:t>
      </w:r>
    </w:p>
    <w:p w:rsidR="005B7EA4" w:rsidRDefault="005B7EA4" w:rsidP="005B7EA4"/>
    <w:p w:rsidR="005B7EA4" w:rsidRDefault="00CD02E3" w:rsidP="005B7EA4">
      <w:r>
        <w:t>P3: A description of your product or service – make sure you are very clear about what you are proposing. In</w:t>
      </w:r>
      <w:r w:rsidR="008C2E25">
        <w:t>clude the price you will charge where appropriate.</w:t>
      </w:r>
      <w:r>
        <w:t xml:space="preserve"> </w:t>
      </w:r>
    </w:p>
    <w:p w:rsidR="005B7EA4" w:rsidRDefault="005B7EA4" w:rsidP="005B7EA4"/>
    <w:p w:rsidR="005B7EA4" w:rsidRDefault="005B7EA4" w:rsidP="005B7EA4">
      <w:r>
        <w:t>P4: A su</w:t>
      </w:r>
      <w:r w:rsidR="00CD02E3">
        <w:t>mmary of your competition</w:t>
      </w:r>
      <w:r w:rsidR="00C528FE">
        <w:t>.</w:t>
      </w:r>
    </w:p>
    <w:p w:rsidR="005B7EA4" w:rsidRDefault="005B7EA4" w:rsidP="005B7EA4"/>
    <w:p w:rsidR="005B7EA4" w:rsidRDefault="00CD02E3" w:rsidP="005B7EA4">
      <w:r>
        <w:t>P5: A description of any logistics or special technology your product or service requires</w:t>
      </w:r>
      <w:r w:rsidR="00C528FE">
        <w:t>.</w:t>
      </w:r>
    </w:p>
    <w:p w:rsidR="00CD02E3" w:rsidRDefault="00CD02E3" w:rsidP="005B7EA4"/>
    <w:p w:rsidR="00CD02E3" w:rsidRDefault="00CD02E3" w:rsidP="005B7EA4">
      <w:r>
        <w:t>P6: How you will market and advertise your product or service</w:t>
      </w:r>
      <w:r w:rsidR="00C528FE">
        <w:t>.</w:t>
      </w:r>
    </w:p>
    <w:p w:rsidR="00CD02E3" w:rsidRDefault="00CD02E3" w:rsidP="005B7EA4"/>
    <w:p w:rsidR="00CD02E3" w:rsidRDefault="00CD02E3" w:rsidP="005B7EA4">
      <w:r>
        <w:t xml:space="preserve">P7: Describe the social, environmental or cultural value your product or service offers (see below). </w:t>
      </w:r>
    </w:p>
    <w:p w:rsidR="005B7EA4" w:rsidRDefault="005B7EA4" w:rsidP="005B7EA4"/>
    <w:p w:rsidR="005B7EA4" w:rsidRDefault="00CD02E3" w:rsidP="005B7EA4">
      <w:r>
        <w:t>P8</w:t>
      </w:r>
      <w:r w:rsidR="005B7EA4">
        <w:t>: A short closing</w:t>
      </w:r>
    </w:p>
    <w:p w:rsidR="005B7EA4" w:rsidRDefault="005B7EA4" w:rsidP="005B7EA4"/>
    <w:p w:rsidR="005B7EA4" w:rsidRDefault="005B7EA4" w:rsidP="005B7EA4">
      <w:r>
        <w:t>Check out these sites for some help:</w:t>
      </w:r>
    </w:p>
    <w:p w:rsidR="005B7EA4" w:rsidRDefault="005B7EA4" w:rsidP="005B7EA4"/>
    <w:p w:rsidR="005B7EA4" w:rsidRDefault="005B7EA4" w:rsidP="005B7EA4">
      <w:r>
        <w:t>https://writingcenter.ashford.edu/writing-executive-summary</w:t>
      </w:r>
    </w:p>
    <w:p w:rsidR="005B7EA4" w:rsidRDefault="005B7EA4" w:rsidP="005B7EA4"/>
    <w:p w:rsidR="005B7EA4" w:rsidRDefault="009441BB" w:rsidP="005B7EA4">
      <w:hyperlink r:id="rId10" w:history="1">
        <w:r w:rsidR="008369D8" w:rsidRPr="000139FA">
          <w:rPr>
            <w:rStyle w:val="Hyperlink"/>
          </w:rPr>
          <w:t>https://www.youtube.com/watch?v=R9zRapFoHV0</w:t>
        </w:r>
      </w:hyperlink>
    </w:p>
    <w:p w:rsidR="008369D8" w:rsidRDefault="008369D8" w:rsidP="005B7EA4"/>
    <w:p w:rsidR="005B7EA4" w:rsidRDefault="005B7EA4" w:rsidP="005B7EA4"/>
    <w:p w:rsidR="008369D8" w:rsidRPr="00545E8F" w:rsidRDefault="008369D8" w:rsidP="008369D8">
      <w:pPr>
        <w:rPr>
          <w:i/>
        </w:rPr>
      </w:pPr>
      <w:r w:rsidRPr="008369D8">
        <w:rPr>
          <w:i/>
        </w:rPr>
        <w:t>Formatting:</w:t>
      </w:r>
    </w:p>
    <w:p w:rsidR="008369D8" w:rsidRDefault="008369D8" w:rsidP="008369D8">
      <w:pPr>
        <w:pStyle w:val="ListParagraph"/>
        <w:numPr>
          <w:ilvl w:val="0"/>
          <w:numId w:val="2"/>
        </w:numPr>
      </w:pPr>
      <w:r>
        <w:t>Cover page as described above</w:t>
      </w:r>
    </w:p>
    <w:p w:rsidR="008369D8" w:rsidRDefault="008369D8" w:rsidP="008369D8">
      <w:pPr>
        <w:pStyle w:val="ListParagraph"/>
        <w:numPr>
          <w:ilvl w:val="0"/>
          <w:numId w:val="2"/>
        </w:numPr>
      </w:pPr>
      <w:r>
        <w:t>All submissions must be in MS Word</w:t>
      </w:r>
    </w:p>
    <w:p w:rsidR="008369D8" w:rsidRDefault="008369D8" w:rsidP="008369D8">
      <w:pPr>
        <w:pStyle w:val="ListParagraph"/>
        <w:numPr>
          <w:ilvl w:val="0"/>
          <w:numId w:val="2"/>
        </w:numPr>
      </w:pPr>
      <w:r>
        <w:t>Single-spaced, 12 pt. Times New Roman</w:t>
      </w:r>
    </w:p>
    <w:p w:rsidR="008369D8" w:rsidRDefault="008369D8" w:rsidP="008369D8">
      <w:pPr>
        <w:pStyle w:val="ListParagraph"/>
        <w:numPr>
          <w:ilvl w:val="0"/>
          <w:numId w:val="2"/>
        </w:numPr>
      </w:pPr>
      <w:r>
        <w:lastRenderedPageBreak/>
        <w:t>1” margins all around</w:t>
      </w:r>
    </w:p>
    <w:p w:rsidR="008369D8" w:rsidRPr="008369D8" w:rsidRDefault="008369D8" w:rsidP="008369D8">
      <w:pPr>
        <w:pStyle w:val="ListParagraph"/>
        <w:numPr>
          <w:ilvl w:val="0"/>
          <w:numId w:val="2"/>
        </w:numPr>
        <w:rPr>
          <w:color w:val="FF0000"/>
        </w:rPr>
      </w:pPr>
      <w:r w:rsidRPr="008369D8">
        <w:rPr>
          <w:color w:val="FF0000"/>
        </w:rPr>
        <w:t>Filename must be formatted:</w:t>
      </w:r>
    </w:p>
    <w:p w:rsidR="008369D8" w:rsidRPr="008369D8" w:rsidRDefault="008369D8" w:rsidP="008369D8">
      <w:pPr>
        <w:pStyle w:val="ListParagraph"/>
        <w:numPr>
          <w:ilvl w:val="1"/>
          <w:numId w:val="2"/>
        </w:numPr>
        <w:rPr>
          <w:color w:val="FF0000"/>
        </w:rPr>
      </w:pPr>
      <w:r w:rsidRPr="008369D8">
        <w:rPr>
          <w:color w:val="FF0000"/>
        </w:rPr>
        <w:t>the student ID number of the team lead_date submitted_a 2-3 word identification</w:t>
      </w:r>
    </w:p>
    <w:p w:rsidR="008369D8" w:rsidRPr="008369D8" w:rsidRDefault="008369D8" w:rsidP="008369D8">
      <w:pPr>
        <w:pStyle w:val="ListParagraph"/>
        <w:numPr>
          <w:ilvl w:val="1"/>
          <w:numId w:val="2"/>
        </w:numPr>
        <w:rPr>
          <w:color w:val="FF0000"/>
        </w:rPr>
      </w:pPr>
      <w:r w:rsidRPr="008369D8">
        <w:rPr>
          <w:color w:val="FF0000"/>
        </w:rPr>
        <w:t>for example: 1234567_Feb 15_plasticbottlewizard</w:t>
      </w:r>
    </w:p>
    <w:p w:rsidR="00C739DC" w:rsidRDefault="00C739DC" w:rsidP="00FB7DB9"/>
    <w:p w:rsidR="00C739DC" w:rsidRDefault="00C739DC" w:rsidP="00FB7DB9"/>
    <w:p w:rsidR="0037079B" w:rsidRDefault="0093352F" w:rsidP="0037079B">
      <w:pPr>
        <w:jc w:val="center"/>
        <w:rPr>
          <w:b/>
        </w:rPr>
      </w:pPr>
      <w:r>
        <w:rPr>
          <w:b/>
        </w:rPr>
        <w:t>VALUE CENTERED ENTERPRISE</w:t>
      </w:r>
    </w:p>
    <w:p w:rsidR="0093352F" w:rsidRDefault="0093352F" w:rsidP="0037079B">
      <w:pPr>
        <w:jc w:val="center"/>
        <w:rPr>
          <w:b/>
        </w:rPr>
      </w:pPr>
    </w:p>
    <w:p w:rsidR="00B15EA8" w:rsidRPr="00C528FE" w:rsidRDefault="00B15EA8" w:rsidP="0037079B">
      <w:pPr>
        <w:jc w:val="center"/>
        <w:rPr>
          <w:i/>
          <w:color w:val="FF0000"/>
        </w:rPr>
      </w:pPr>
      <w:r w:rsidRPr="00C528FE">
        <w:rPr>
          <w:i/>
          <w:color w:val="FF0000"/>
        </w:rPr>
        <w:t>YOUR POSITIVE IMPACT ON SOCIETY WILL BE 20% OF YOUR EVALUATION</w:t>
      </w:r>
    </w:p>
    <w:p w:rsidR="00B15EA8" w:rsidRDefault="00B15EA8" w:rsidP="0037079B">
      <w:pPr>
        <w:jc w:val="center"/>
        <w:rPr>
          <w:b/>
        </w:rPr>
      </w:pPr>
    </w:p>
    <w:p w:rsidR="00B15EA8" w:rsidRPr="00B15EA8" w:rsidRDefault="00B15EA8" w:rsidP="00D35BF5">
      <w:pPr>
        <w:rPr>
          <w:i/>
        </w:rPr>
      </w:pPr>
      <w:r w:rsidRPr="00B15EA8">
        <w:rPr>
          <w:i/>
        </w:rPr>
        <w:t>A value</w:t>
      </w:r>
      <w:r w:rsidR="004917ED">
        <w:rPr>
          <w:i/>
        </w:rPr>
        <w:t>-</w:t>
      </w:r>
      <w:r w:rsidRPr="00B15EA8">
        <w:rPr>
          <w:i/>
        </w:rPr>
        <w:t>centered enterprise is one in which the firm is not only profitable, viable in the long term and offers investors a return-on-investment but also address</w:t>
      </w:r>
      <w:r w:rsidR="002B6B74">
        <w:rPr>
          <w:i/>
        </w:rPr>
        <w:t>es</w:t>
      </w:r>
      <w:r w:rsidRPr="00B15EA8">
        <w:rPr>
          <w:i/>
        </w:rPr>
        <w:t xml:space="preserve"> some societal need in a positive manner. </w:t>
      </w:r>
    </w:p>
    <w:p w:rsidR="00B15EA8" w:rsidRDefault="00B15EA8" w:rsidP="00D35BF5"/>
    <w:p w:rsidR="00D35BF5" w:rsidRPr="00D35BF5" w:rsidRDefault="00D35BF5" w:rsidP="00D35BF5">
      <w:r>
        <w:t xml:space="preserve">In keeping with Saint Leo’s traditions and Core Values, your business plan must not only </w:t>
      </w:r>
      <w:r w:rsidR="00B15EA8">
        <w:t>be a viable business but must also demonstrate a contribution to addressing some societal or environmental need. This might include addressing healthcare needs or accessibility, supporting underserved members of society, contributing to solving environmental concerns or sustainability. An example would be a new and more efficient, yet profitable,</w:t>
      </w:r>
      <w:r w:rsidR="00026A43">
        <w:t xml:space="preserve"> method for replacing</w:t>
      </w:r>
      <w:r w:rsidR="00B15EA8">
        <w:t xml:space="preserve"> plastic straws. </w:t>
      </w:r>
    </w:p>
    <w:p w:rsidR="0093352F" w:rsidRDefault="0093352F" w:rsidP="0037079B">
      <w:pPr>
        <w:jc w:val="center"/>
        <w:rPr>
          <w:b/>
        </w:rPr>
      </w:pPr>
    </w:p>
    <w:p w:rsidR="00833082" w:rsidRDefault="00833082" w:rsidP="0037079B"/>
    <w:p w:rsidR="005074CA" w:rsidRDefault="008369D8" w:rsidP="008369D8">
      <w:pPr>
        <w:jc w:val="center"/>
      </w:pPr>
      <w:r>
        <w:rPr>
          <w:b/>
        </w:rPr>
        <w:t>WHAT HAPPENS NEXT?</w:t>
      </w:r>
    </w:p>
    <w:p w:rsidR="006D2DCC" w:rsidRDefault="006D2DCC" w:rsidP="0037079B"/>
    <w:p w:rsidR="005074CA" w:rsidRDefault="008369D8" w:rsidP="0037079B">
      <w:r>
        <w:t xml:space="preserve">The judges will evaluate all the Executive Summaries. The best SIX will advance to the Pitch Competition to be held on Thursday, March 26 2020. The teams selected to advance will be notified by email no later than March </w:t>
      </w:r>
      <w:r w:rsidR="00C528FE">
        <w:t>10</w:t>
      </w:r>
      <w:r>
        <w:t xml:space="preserve">. Finalists will submit their complete business plans to the judges. </w:t>
      </w:r>
    </w:p>
    <w:p w:rsidR="005074CA" w:rsidRDefault="005074CA" w:rsidP="0037079B"/>
    <w:p w:rsidR="004D4E3C" w:rsidRDefault="008369D8" w:rsidP="0037079B">
      <w:r>
        <w:t xml:space="preserve">Each team will have eight (8) minutes to present their business plan, followed by up to seven (7) minutes of Q&amp;A from the judges. </w:t>
      </w:r>
    </w:p>
    <w:p w:rsidR="008369D8" w:rsidRDefault="008369D8" w:rsidP="0037079B"/>
    <w:p w:rsidR="008369D8" w:rsidRDefault="008369D8" w:rsidP="0037079B">
      <w:r>
        <w:t>The top three teams will be announced at the Awards and Networking Dinner immediately f</w:t>
      </w:r>
      <w:r w:rsidR="00C528FE">
        <w:t xml:space="preserve">ollowing the pitch competition and awarded their prizes. </w:t>
      </w:r>
    </w:p>
    <w:p w:rsidR="004D4E3C" w:rsidRDefault="004D4E3C" w:rsidP="0037079B"/>
    <w:p w:rsidR="00C528FE" w:rsidRDefault="00C528FE" w:rsidP="0037079B"/>
    <w:p w:rsidR="00C528FE" w:rsidRDefault="00C528FE" w:rsidP="0037079B"/>
    <w:p w:rsidR="00C528FE" w:rsidRDefault="00C528FE" w:rsidP="0037079B"/>
    <w:p w:rsidR="00C528FE" w:rsidRDefault="00C528FE" w:rsidP="0037079B"/>
    <w:p w:rsidR="00C528FE" w:rsidRDefault="00C528FE" w:rsidP="0037079B"/>
    <w:p w:rsidR="00C528FE" w:rsidRDefault="00C528FE" w:rsidP="0037079B"/>
    <w:p w:rsidR="00C528FE" w:rsidRDefault="00C528FE" w:rsidP="0037079B"/>
    <w:p w:rsidR="00C528FE" w:rsidRDefault="00C528FE" w:rsidP="0037079B"/>
    <w:p w:rsidR="00C528FE" w:rsidRDefault="00C528FE" w:rsidP="0037079B"/>
    <w:p w:rsidR="00C528FE" w:rsidRDefault="00C528FE" w:rsidP="0037079B"/>
    <w:p w:rsidR="00C528FE" w:rsidRDefault="00C528FE" w:rsidP="0037079B"/>
    <w:p w:rsidR="0031648C" w:rsidRDefault="0031648C" w:rsidP="0037079B"/>
    <w:p w:rsidR="00470346" w:rsidRDefault="00470346" w:rsidP="00470346">
      <w:pPr>
        <w:jc w:val="center"/>
        <w:rPr>
          <w:b/>
        </w:rPr>
      </w:pPr>
      <w:r>
        <w:rPr>
          <w:b/>
        </w:rPr>
        <w:t>EXECUTIVE SUMMARY RUBRIC</w:t>
      </w:r>
    </w:p>
    <w:p w:rsidR="00470346" w:rsidRDefault="00470346" w:rsidP="00470346">
      <w:pPr>
        <w:jc w:val="center"/>
        <w:rPr>
          <w:b/>
        </w:rPr>
      </w:pPr>
    </w:p>
    <w:p w:rsidR="00470346" w:rsidRPr="0031648C" w:rsidRDefault="00470346" w:rsidP="00793F42">
      <w:pPr>
        <w:jc w:val="center"/>
        <w:rPr>
          <w:b/>
        </w:rPr>
      </w:pPr>
      <w:r w:rsidRPr="0031648C">
        <w:rPr>
          <w:b/>
        </w:rPr>
        <w:t>The rubric below will be used to evaluate your Executive Summary</w:t>
      </w:r>
    </w:p>
    <w:p w:rsidR="00470346" w:rsidRDefault="00470346" w:rsidP="00470346">
      <w:pPr>
        <w:jc w:val="center"/>
      </w:pPr>
    </w:p>
    <w:tbl>
      <w:tblPr>
        <w:tblW w:w="10746" w:type="dxa"/>
        <w:jc w:val="center"/>
        <w:tblCellMar>
          <w:left w:w="0" w:type="dxa"/>
          <w:right w:w="0" w:type="dxa"/>
        </w:tblCellMar>
        <w:tblLook w:val="0000" w:firstRow="0" w:lastRow="0" w:firstColumn="0" w:lastColumn="0" w:noHBand="0" w:noVBand="0"/>
      </w:tblPr>
      <w:tblGrid>
        <w:gridCol w:w="3590"/>
        <w:gridCol w:w="1530"/>
        <w:gridCol w:w="1350"/>
        <w:gridCol w:w="1440"/>
        <w:gridCol w:w="1260"/>
        <w:gridCol w:w="1576"/>
      </w:tblGrid>
      <w:tr w:rsidR="00DD13FD" w:rsidRPr="004B7E9B" w:rsidTr="009B6CD8">
        <w:trPr>
          <w:trHeight w:val="232"/>
          <w:jc w:val="center"/>
        </w:trPr>
        <w:tc>
          <w:tcPr>
            <w:tcW w:w="359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E02B36" w:rsidRPr="009E3B1E" w:rsidRDefault="00E02B36" w:rsidP="001F7DC4">
            <w:pPr>
              <w:spacing w:before="100" w:beforeAutospacing="1" w:after="100" w:afterAutospacing="1"/>
              <w:jc w:val="center"/>
              <w:rPr>
                <w:sz w:val="18"/>
                <w:szCs w:val="18"/>
              </w:rPr>
            </w:pPr>
            <w:r w:rsidRPr="009E3B1E">
              <w:rPr>
                <w:sz w:val="18"/>
                <w:szCs w:val="18"/>
              </w:rPr>
              <w:t> </w:t>
            </w:r>
          </w:p>
        </w:tc>
        <w:tc>
          <w:tcPr>
            <w:tcW w:w="1530" w:type="dxa"/>
            <w:tcBorders>
              <w:top w:val="single" w:sz="8" w:space="0" w:color="auto"/>
              <w:left w:val="outset" w:sz="6" w:space="0" w:color="auto"/>
              <w:bottom w:val="single" w:sz="8" w:space="0" w:color="auto"/>
              <w:right w:val="single" w:sz="8" w:space="0" w:color="auto"/>
            </w:tcBorders>
            <w:shd w:val="clear" w:color="auto" w:fill="B7DFB3"/>
            <w:tcMar>
              <w:top w:w="0" w:type="dxa"/>
              <w:left w:w="108" w:type="dxa"/>
              <w:bottom w:w="0" w:type="dxa"/>
              <w:right w:w="108" w:type="dxa"/>
            </w:tcMar>
          </w:tcPr>
          <w:p w:rsidR="00E02B36" w:rsidRPr="009E3B1E" w:rsidRDefault="00E02B36" w:rsidP="001F7DC4">
            <w:pPr>
              <w:jc w:val="center"/>
              <w:rPr>
                <w:sz w:val="18"/>
                <w:szCs w:val="18"/>
              </w:rPr>
            </w:pPr>
            <w:r w:rsidRPr="009E3B1E">
              <w:rPr>
                <w:b/>
                <w:bCs/>
                <w:sz w:val="18"/>
                <w:szCs w:val="18"/>
              </w:rPr>
              <w:t>Superior -- 5</w:t>
            </w:r>
          </w:p>
        </w:tc>
        <w:tc>
          <w:tcPr>
            <w:tcW w:w="1350" w:type="dxa"/>
            <w:tcBorders>
              <w:top w:val="single" w:sz="8" w:space="0" w:color="auto"/>
              <w:left w:val="nil"/>
              <w:bottom w:val="single" w:sz="8" w:space="0" w:color="auto"/>
              <w:right w:val="single" w:sz="8" w:space="0" w:color="auto"/>
            </w:tcBorders>
            <w:shd w:val="clear" w:color="auto" w:fill="B7DFB3"/>
            <w:tcMar>
              <w:top w:w="0" w:type="dxa"/>
              <w:left w:w="108" w:type="dxa"/>
              <w:bottom w:w="0" w:type="dxa"/>
              <w:right w:w="108" w:type="dxa"/>
            </w:tcMar>
          </w:tcPr>
          <w:p w:rsidR="00E02B36" w:rsidRPr="009E3B1E" w:rsidRDefault="00E02B36" w:rsidP="001F7DC4">
            <w:pPr>
              <w:jc w:val="center"/>
              <w:rPr>
                <w:sz w:val="18"/>
                <w:szCs w:val="18"/>
              </w:rPr>
            </w:pPr>
            <w:r w:rsidRPr="009E3B1E">
              <w:rPr>
                <w:b/>
                <w:bCs/>
                <w:sz w:val="18"/>
                <w:szCs w:val="18"/>
              </w:rPr>
              <w:t>Advanced -- 4</w:t>
            </w:r>
          </w:p>
        </w:tc>
        <w:tc>
          <w:tcPr>
            <w:tcW w:w="1440" w:type="dxa"/>
            <w:tcBorders>
              <w:top w:val="single" w:sz="8" w:space="0" w:color="auto"/>
              <w:left w:val="nil"/>
              <w:bottom w:val="single" w:sz="8" w:space="0" w:color="auto"/>
              <w:right w:val="single" w:sz="8" w:space="0" w:color="auto"/>
            </w:tcBorders>
            <w:shd w:val="clear" w:color="auto" w:fill="B7DFB3"/>
            <w:tcMar>
              <w:top w:w="0" w:type="dxa"/>
              <w:left w:w="108" w:type="dxa"/>
              <w:bottom w:w="0" w:type="dxa"/>
              <w:right w:w="108" w:type="dxa"/>
            </w:tcMar>
          </w:tcPr>
          <w:p w:rsidR="00E02B36" w:rsidRPr="009E3B1E" w:rsidRDefault="00E02B36" w:rsidP="001F7DC4">
            <w:pPr>
              <w:jc w:val="center"/>
              <w:rPr>
                <w:sz w:val="18"/>
                <w:szCs w:val="18"/>
              </w:rPr>
            </w:pPr>
            <w:r w:rsidRPr="009E3B1E">
              <w:rPr>
                <w:b/>
                <w:bCs/>
                <w:sz w:val="18"/>
                <w:szCs w:val="18"/>
              </w:rPr>
              <w:t>Proficient -- 3</w:t>
            </w:r>
          </w:p>
        </w:tc>
        <w:tc>
          <w:tcPr>
            <w:tcW w:w="1260" w:type="dxa"/>
            <w:tcBorders>
              <w:top w:val="single" w:sz="8" w:space="0" w:color="auto"/>
              <w:left w:val="nil"/>
              <w:bottom w:val="single" w:sz="8" w:space="0" w:color="auto"/>
              <w:right w:val="single" w:sz="8" w:space="0" w:color="auto"/>
            </w:tcBorders>
            <w:shd w:val="clear" w:color="auto" w:fill="B7DFB3"/>
            <w:tcMar>
              <w:top w:w="0" w:type="dxa"/>
              <w:left w:w="108" w:type="dxa"/>
              <w:bottom w:w="0" w:type="dxa"/>
              <w:right w:w="108" w:type="dxa"/>
            </w:tcMar>
          </w:tcPr>
          <w:p w:rsidR="00E02B36" w:rsidRPr="009E3B1E" w:rsidRDefault="009B6CD8" w:rsidP="001F7DC4">
            <w:pPr>
              <w:jc w:val="center"/>
              <w:rPr>
                <w:sz w:val="18"/>
                <w:szCs w:val="18"/>
              </w:rPr>
            </w:pPr>
            <w:r>
              <w:rPr>
                <w:b/>
                <w:bCs/>
                <w:sz w:val="18"/>
                <w:szCs w:val="18"/>
              </w:rPr>
              <w:t>Basic</w:t>
            </w:r>
            <w:r w:rsidR="00E02B36" w:rsidRPr="009E3B1E">
              <w:rPr>
                <w:b/>
                <w:bCs/>
                <w:sz w:val="18"/>
                <w:szCs w:val="18"/>
              </w:rPr>
              <w:t xml:space="preserve"> - 2</w:t>
            </w:r>
          </w:p>
        </w:tc>
        <w:tc>
          <w:tcPr>
            <w:tcW w:w="1576" w:type="dxa"/>
            <w:tcBorders>
              <w:top w:val="single" w:sz="8" w:space="0" w:color="auto"/>
              <w:left w:val="nil"/>
              <w:bottom w:val="single" w:sz="8" w:space="0" w:color="auto"/>
              <w:right w:val="single" w:sz="8" w:space="0" w:color="auto"/>
            </w:tcBorders>
            <w:shd w:val="clear" w:color="auto" w:fill="B7DFB3"/>
            <w:tcMar>
              <w:top w:w="0" w:type="dxa"/>
              <w:left w:w="108" w:type="dxa"/>
              <w:bottom w:w="0" w:type="dxa"/>
              <w:right w:w="108" w:type="dxa"/>
            </w:tcMar>
          </w:tcPr>
          <w:p w:rsidR="00E02B36" w:rsidRPr="009E3B1E" w:rsidRDefault="00E02B36" w:rsidP="001F7DC4">
            <w:pPr>
              <w:jc w:val="center"/>
              <w:rPr>
                <w:sz w:val="18"/>
                <w:szCs w:val="18"/>
              </w:rPr>
            </w:pPr>
            <w:r w:rsidRPr="009E3B1E">
              <w:rPr>
                <w:b/>
                <w:bCs/>
                <w:sz w:val="18"/>
                <w:szCs w:val="18"/>
              </w:rPr>
              <w:t>Unacceptable - 1</w:t>
            </w:r>
          </w:p>
        </w:tc>
      </w:tr>
      <w:tr w:rsidR="00DD13FD" w:rsidRPr="004B7E9B" w:rsidTr="009B6CD8">
        <w:trPr>
          <w:trHeight w:val="1123"/>
          <w:jc w:val="center"/>
        </w:trPr>
        <w:tc>
          <w:tcPr>
            <w:tcW w:w="3590" w:type="dxa"/>
            <w:tcBorders>
              <w:top w:val="outset" w:sz="6" w:space="0" w:color="auto"/>
              <w:left w:val="single" w:sz="8" w:space="0" w:color="auto"/>
              <w:bottom w:val="single" w:sz="8" w:space="0" w:color="auto"/>
              <w:right w:val="single" w:sz="8" w:space="0" w:color="auto"/>
            </w:tcBorders>
            <w:tcMar>
              <w:top w:w="0" w:type="dxa"/>
              <w:left w:w="108" w:type="dxa"/>
              <w:bottom w:w="0" w:type="dxa"/>
              <w:right w:w="108" w:type="dxa"/>
            </w:tcMar>
          </w:tcPr>
          <w:p w:rsidR="00E02B36" w:rsidRPr="009E3B1E" w:rsidRDefault="002949B7" w:rsidP="001F7DC4">
            <w:pPr>
              <w:jc w:val="center"/>
              <w:rPr>
                <w:b/>
                <w:bCs/>
                <w:sz w:val="18"/>
                <w:szCs w:val="18"/>
              </w:rPr>
            </w:pPr>
            <w:r>
              <w:rPr>
                <w:b/>
                <w:bCs/>
                <w:sz w:val="18"/>
                <w:szCs w:val="18"/>
              </w:rPr>
              <w:t>EXECUTIVE SUMMARY</w:t>
            </w:r>
            <w:r w:rsidR="00E02B36" w:rsidRPr="009E3B1E">
              <w:rPr>
                <w:b/>
                <w:bCs/>
                <w:sz w:val="18"/>
                <w:szCs w:val="18"/>
              </w:rPr>
              <w:t xml:space="preserve"> </w:t>
            </w:r>
          </w:p>
          <w:p w:rsidR="004D4E3C" w:rsidRDefault="00E02B36" w:rsidP="001F7DC4">
            <w:pPr>
              <w:jc w:val="center"/>
              <w:rPr>
                <w:sz w:val="18"/>
                <w:szCs w:val="18"/>
              </w:rPr>
            </w:pPr>
            <w:r w:rsidRPr="009E3B1E">
              <w:rPr>
                <w:b/>
                <w:bCs/>
                <w:sz w:val="18"/>
                <w:szCs w:val="18"/>
              </w:rPr>
              <w:t>CONTENT</w:t>
            </w:r>
            <w:r w:rsidR="00DD13FD">
              <w:rPr>
                <w:sz w:val="18"/>
                <w:szCs w:val="18"/>
              </w:rPr>
              <w:t xml:space="preserve"> </w:t>
            </w:r>
          </w:p>
          <w:p w:rsidR="00E02B36" w:rsidRPr="009E3B1E" w:rsidRDefault="00DD13FD" w:rsidP="004D4E3C">
            <w:pPr>
              <w:rPr>
                <w:sz w:val="18"/>
                <w:szCs w:val="18"/>
              </w:rPr>
            </w:pPr>
            <w:r>
              <w:rPr>
                <w:sz w:val="18"/>
                <w:szCs w:val="18"/>
              </w:rPr>
              <w:t>Comprehensively covers</w:t>
            </w:r>
            <w:r w:rsidRPr="009E3B1E">
              <w:rPr>
                <w:sz w:val="18"/>
                <w:szCs w:val="18"/>
              </w:rPr>
              <w:t xml:space="preserve"> </w:t>
            </w:r>
            <w:r>
              <w:rPr>
                <w:sz w:val="18"/>
                <w:szCs w:val="18"/>
              </w:rPr>
              <w:t>the main parts of the plan. Key elements of the plan are clear, compelling and sufficiently detailed to allow evaluation.</w:t>
            </w:r>
          </w:p>
        </w:tc>
        <w:tc>
          <w:tcPr>
            <w:tcW w:w="1530" w:type="dxa"/>
            <w:tcBorders>
              <w:top w:val="outset" w:sz="6" w:space="0" w:color="auto"/>
              <w:left w:val="outset" w:sz="6" w:space="0" w:color="auto"/>
              <w:bottom w:val="single" w:sz="8" w:space="0" w:color="auto"/>
              <w:right w:val="single" w:sz="8" w:space="0" w:color="auto"/>
            </w:tcBorders>
            <w:tcMar>
              <w:top w:w="0" w:type="dxa"/>
              <w:left w:w="108" w:type="dxa"/>
              <w:bottom w:w="0" w:type="dxa"/>
              <w:right w:w="108" w:type="dxa"/>
            </w:tcMar>
          </w:tcPr>
          <w:p w:rsidR="00E02B36" w:rsidRPr="009E3B1E" w:rsidRDefault="00E02B36" w:rsidP="001F7DC4">
            <w:pPr>
              <w:jc w:val="center"/>
              <w:rPr>
                <w:sz w:val="18"/>
                <w:szCs w:val="18"/>
              </w:rPr>
            </w:pPr>
          </w:p>
        </w:tc>
        <w:tc>
          <w:tcPr>
            <w:tcW w:w="1350" w:type="dxa"/>
            <w:tcBorders>
              <w:top w:val="nil"/>
              <w:left w:val="nil"/>
              <w:bottom w:val="single" w:sz="8" w:space="0" w:color="auto"/>
              <w:right w:val="single" w:sz="8" w:space="0" w:color="auto"/>
            </w:tcBorders>
            <w:tcMar>
              <w:top w:w="0" w:type="dxa"/>
              <w:left w:w="108" w:type="dxa"/>
              <w:bottom w:w="0" w:type="dxa"/>
              <w:right w:w="108" w:type="dxa"/>
            </w:tcMar>
          </w:tcPr>
          <w:p w:rsidR="00E02B36" w:rsidRPr="009E3B1E" w:rsidRDefault="00E02B36" w:rsidP="001F7DC4">
            <w:pPr>
              <w:pStyle w:val="NormalWeb"/>
              <w:jc w:val="center"/>
              <w:rPr>
                <w:sz w:val="18"/>
                <w:szCs w:val="18"/>
              </w:rPr>
            </w:pPr>
          </w:p>
        </w:tc>
        <w:tc>
          <w:tcPr>
            <w:tcW w:w="1440" w:type="dxa"/>
            <w:tcBorders>
              <w:top w:val="nil"/>
              <w:left w:val="nil"/>
              <w:bottom w:val="single" w:sz="8" w:space="0" w:color="auto"/>
              <w:right w:val="single" w:sz="8" w:space="0" w:color="auto"/>
            </w:tcBorders>
            <w:tcMar>
              <w:top w:w="0" w:type="dxa"/>
              <w:left w:w="108" w:type="dxa"/>
              <w:bottom w:w="0" w:type="dxa"/>
              <w:right w:w="108" w:type="dxa"/>
            </w:tcMar>
          </w:tcPr>
          <w:p w:rsidR="00E02B36" w:rsidRPr="009E3B1E" w:rsidRDefault="00E02B36" w:rsidP="001F7DC4">
            <w:pPr>
              <w:jc w:val="center"/>
              <w:rPr>
                <w:sz w:val="18"/>
                <w:szCs w:val="18"/>
              </w:rPr>
            </w:pPr>
          </w:p>
        </w:tc>
        <w:tc>
          <w:tcPr>
            <w:tcW w:w="1260" w:type="dxa"/>
            <w:tcBorders>
              <w:top w:val="nil"/>
              <w:left w:val="nil"/>
              <w:bottom w:val="single" w:sz="8" w:space="0" w:color="auto"/>
              <w:right w:val="single" w:sz="8" w:space="0" w:color="auto"/>
            </w:tcBorders>
            <w:tcMar>
              <w:top w:w="0" w:type="dxa"/>
              <w:left w:w="108" w:type="dxa"/>
              <w:bottom w:w="0" w:type="dxa"/>
              <w:right w:w="108" w:type="dxa"/>
            </w:tcMar>
          </w:tcPr>
          <w:p w:rsidR="00E02B36" w:rsidRPr="009E3B1E" w:rsidRDefault="00E02B36" w:rsidP="001F7DC4">
            <w:pPr>
              <w:jc w:val="center"/>
              <w:rPr>
                <w:sz w:val="18"/>
                <w:szCs w:val="18"/>
              </w:rPr>
            </w:pPr>
          </w:p>
        </w:tc>
        <w:tc>
          <w:tcPr>
            <w:tcW w:w="1576" w:type="dxa"/>
            <w:tcBorders>
              <w:top w:val="nil"/>
              <w:left w:val="nil"/>
              <w:bottom w:val="single" w:sz="8" w:space="0" w:color="auto"/>
              <w:right w:val="single" w:sz="8" w:space="0" w:color="auto"/>
            </w:tcBorders>
            <w:tcMar>
              <w:top w:w="0" w:type="dxa"/>
              <w:left w:w="108" w:type="dxa"/>
              <w:bottom w:w="0" w:type="dxa"/>
              <w:right w:w="108" w:type="dxa"/>
            </w:tcMar>
          </w:tcPr>
          <w:p w:rsidR="00E02B36" w:rsidRPr="009E3B1E" w:rsidRDefault="00E02B36" w:rsidP="001F7DC4">
            <w:pPr>
              <w:jc w:val="center"/>
              <w:rPr>
                <w:sz w:val="18"/>
                <w:szCs w:val="18"/>
              </w:rPr>
            </w:pPr>
          </w:p>
        </w:tc>
      </w:tr>
      <w:tr w:rsidR="009B6CD8" w:rsidRPr="004B7E9B" w:rsidTr="009B6CD8">
        <w:trPr>
          <w:trHeight w:val="1123"/>
          <w:jc w:val="center"/>
        </w:trPr>
        <w:tc>
          <w:tcPr>
            <w:tcW w:w="3590" w:type="dxa"/>
            <w:tcBorders>
              <w:top w:val="outset" w:sz="6" w:space="0" w:color="auto"/>
              <w:left w:val="single" w:sz="8" w:space="0" w:color="auto"/>
              <w:bottom w:val="single" w:sz="8" w:space="0" w:color="auto"/>
              <w:right w:val="single" w:sz="8" w:space="0" w:color="auto"/>
            </w:tcBorders>
            <w:tcMar>
              <w:top w:w="0" w:type="dxa"/>
              <w:left w:w="108" w:type="dxa"/>
              <w:bottom w:w="0" w:type="dxa"/>
              <w:right w:w="108" w:type="dxa"/>
            </w:tcMar>
          </w:tcPr>
          <w:p w:rsidR="002A7D36" w:rsidRDefault="002A7D36" w:rsidP="001F7DC4">
            <w:pPr>
              <w:jc w:val="center"/>
              <w:rPr>
                <w:b/>
                <w:bCs/>
                <w:sz w:val="18"/>
                <w:szCs w:val="18"/>
              </w:rPr>
            </w:pPr>
            <w:r>
              <w:rPr>
                <w:b/>
                <w:bCs/>
                <w:sz w:val="18"/>
                <w:szCs w:val="18"/>
              </w:rPr>
              <w:t>BUSINESS CASE</w:t>
            </w:r>
          </w:p>
          <w:p w:rsidR="00DD13FD" w:rsidRDefault="00DD13FD" w:rsidP="004D4E3C">
            <w:pPr>
              <w:rPr>
                <w:b/>
                <w:bCs/>
                <w:sz w:val="18"/>
                <w:szCs w:val="18"/>
              </w:rPr>
            </w:pPr>
            <w:r>
              <w:rPr>
                <w:sz w:val="18"/>
                <w:szCs w:val="18"/>
              </w:rPr>
              <w:t>The business case is viable and fulfills a market need. Potential for profitable and sustainable business model is clear and investment potential is supported.</w:t>
            </w:r>
          </w:p>
        </w:tc>
        <w:tc>
          <w:tcPr>
            <w:tcW w:w="1530" w:type="dxa"/>
            <w:tcBorders>
              <w:top w:val="outset" w:sz="6" w:space="0" w:color="auto"/>
              <w:left w:val="outset" w:sz="6" w:space="0" w:color="auto"/>
              <w:bottom w:val="single" w:sz="8" w:space="0" w:color="auto"/>
              <w:right w:val="single" w:sz="8" w:space="0" w:color="auto"/>
            </w:tcBorders>
            <w:tcMar>
              <w:top w:w="0" w:type="dxa"/>
              <w:left w:w="108" w:type="dxa"/>
              <w:bottom w:w="0" w:type="dxa"/>
              <w:right w:w="108" w:type="dxa"/>
            </w:tcMar>
          </w:tcPr>
          <w:p w:rsidR="002A7D36" w:rsidRDefault="002A7D36" w:rsidP="001F7DC4">
            <w:pPr>
              <w:jc w:val="center"/>
              <w:rPr>
                <w:sz w:val="18"/>
                <w:szCs w:val="18"/>
              </w:rPr>
            </w:pPr>
          </w:p>
        </w:tc>
        <w:tc>
          <w:tcPr>
            <w:tcW w:w="1350" w:type="dxa"/>
            <w:tcBorders>
              <w:top w:val="nil"/>
              <w:left w:val="nil"/>
              <w:bottom w:val="single" w:sz="8" w:space="0" w:color="auto"/>
              <w:right w:val="single" w:sz="8" w:space="0" w:color="auto"/>
            </w:tcBorders>
            <w:tcMar>
              <w:top w:w="0" w:type="dxa"/>
              <w:left w:w="108" w:type="dxa"/>
              <w:bottom w:w="0" w:type="dxa"/>
              <w:right w:w="108" w:type="dxa"/>
            </w:tcMar>
          </w:tcPr>
          <w:p w:rsidR="002A7D36" w:rsidRPr="009E3B1E" w:rsidRDefault="002A7D36" w:rsidP="001F7DC4">
            <w:pPr>
              <w:pStyle w:val="NormalWeb"/>
              <w:jc w:val="center"/>
              <w:rPr>
                <w:sz w:val="18"/>
                <w:szCs w:val="18"/>
              </w:rPr>
            </w:pPr>
          </w:p>
        </w:tc>
        <w:tc>
          <w:tcPr>
            <w:tcW w:w="1440" w:type="dxa"/>
            <w:tcBorders>
              <w:top w:val="nil"/>
              <w:left w:val="nil"/>
              <w:bottom w:val="single" w:sz="8" w:space="0" w:color="auto"/>
              <w:right w:val="single" w:sz="8" w:space="0" w:color="auto"/>
            </w:tcBorders>
            <w:tcMar>
              <w:top w:w="0" w:type="dxa"/>
              <w:left w:w="108" w:type="dxa"/>
              <w:bottom w:w="0" w:type="dxa"/>
              <w:right w:w="108" w:type="dxa"/>
            </w:tcMar>
          </w:tcPr>
          <w:p w:rsidR="002A7D36" w:rsidRPr="009E3B1E" w:rsidRDefault="002A7D36" w:rsidP="001F7DC4">
            <w:pPr>
              <w:jc w:val="center"/>
              <w:rPr>
                <w:sz w:val="18"/>
                <w:szCs w:val="18"/>
              </w:rPr>
            </w:pPr>
          </w:p>
        </w:tc>
        <w:tc>
          <w:tcPr>
            <w:tcW w:w="1260" w:type="dxa"/>
            <w:tcBorders>
              <w:top w:val="nil"/>
              <w:left w:val="nil"/>
              <w:bottom w:val="single" w:sz="8" w:space="0" w:color="auto"/>
              <w:right w:val="single" w:sz="8" w:space="0" w:color="auto"/>
            </w:tcBorders>
            <w:tcMar>
              <w:top w:w="0" w:type="dxa"/>
              <w:left w:w="108" w:type="dxa"/>
              <w:bottom w:w="0" w:type="dxa"/>
              <w:right w:w="108" w:type="dxa"/>
            </w:tcMar>
          </w:tcPr>
          <w:p w:rsidR="002A7D36" w:rsidRPr="009E3B1E" w:rsidRDefault="002A7D36" w:rsidP="001F7DC4">
            <w:pPr>
              <w:jc w:val="center"/>
              <w:rPr>
                <w:sz w:val="18"/>
                <w:szCs w:val="18"/>
              </w:rPr>
            </w:pPr>
          </w:p>
        </w:tc>
        <w:tc>
          <w:tcPr>
            <w:tcW w:w="1576" w:type="dxa"/>
            <w:tcBorders>
              <w:top w:val="nil"/>
              <w:left w:val="nil"/>
              <w:bottom w:val="single" w:sz="8" w:space="0" w:color="auto"/>
              <w:right w:val="single" w:sz="8" w:space="0" w:color="auto"/>
            </w:tcBorders>
            <w:tcMar>
              <w:top w:w="0" w:type="dxa"/>
              <w:left w:w="108" w:type="dxa"/>
              <w:bottom w:w="0" w:type="dxa"/>
              <w:right w:w="108" w:type="dxa"/>
            </w:tcMar>
          </w:tcPr>
          <w:p w:rsidR="002A7D36" w:rsidRPr="009E3B1E" w:rsidRDefault="002A7D36" w:rsidP="001F7DC4">
            <w:pPr>
              <w:jc w:val="center"/>
              <w:rPr>
                <w:sz w:val="18"/>
                <w:szCs w:val="18"/>
              </w:rPr>
            </w:pPr>
          </w:p>
        </w:tc>
      </w:tr>
      <w:tr w:rsidR="009B6CD8" w:rsidRPr="004B7E9B" w:rsidTr="009B6CD8">
        <w:trPr>
          <w:trHeight w:val="1123"/>
          <w:jc w:val="center"/>
        </w:trPr>
        <w:tc>
          <w:tcPr>
            <w:tcW w:w="3590" w:type="dxa"/>
            <w:tcBorders>
              <w:top w:val="outset" w:sz="6" w:space="0" w:color="auto"/>
              <w:left w:val="single" w:sz="8" w:space="0" w:color="auto"/>
              <w:bottom w:val="single" w:sz="8" w:space="0" w:color="auto"/>
              <w:right w:val="single" w:sz="8" w:space="0" w:color="auto"/>
            </w:tcBorders>
            <w:tcMar>
              <w:top w:w="0" w:type="dxa"/>
              <w:left w:w="108" w:type="dxa"/>
              <w:bottom w:w="0" w:type="dxa"/>
              <w:right w:w="108" w:type="dxa"/>
            </w:tcMar>
          </w:tcPr>
          <w:p w:rsidR="004D4E3C" w:rsidRDefault="002A7D36" w:rsidP="004D4E3C">
            <w:pPr>
              <w:jc w:val="center"/>
              <w:rPr>
                <w:sz w:val="18"/>
                <w:szCs w:val="18"/>
              </w:rPr>
            </w:pPr>
            <w:r>
              <w:rPr>
                <w:b/>
                <w:bCs/>
                <w:sz w:val="18"/>
                <w:szCs w:val="18"/>
              </w:rPr>
              <w:t>VALUE CENTRIC PLAN</w:t>
            </w:r>
          </w:p>
          <w:p w:rsidR="002A7D36" w:rsidRDefault="00DD13FD" w:rsidP="004D4E3C">
            <w:pPr>
              <w:rPr>
                <w:b/>
                <w:bCs/>
                <w:sz w:val="18"/>
                <w:szCs w:val="18"/>
              </w:rPr>
            </w:pPr>
            <w:r>
              <w:rPr>
                <w:sz w:val="18"/>
                <w:szCs w:val="18"/>
              </w:rPr>
              <w:t>The Executive Summary addresses the plan</w:t>
            </w:r>
            <w:r w:rsidR="002E2375">
              <w:rPr>
                <w:sz w:val="18"/>
                <w:szCs w:val="18"/>
              </w:rPr>
              <w:t>’</w:t>
            </w:r>
            <w:r>
              <w:rPr>
                <w:sz w:val="18"/>
                <w:szCs w:val="18"/>
              </w:rPr>
              <w:t>s contribution to society and/or environmental welfare. Contribution is clear and the benefit plausible.</w:t>
            </w:r>
          </w:p>
        </w:tc>
        <w:tc>
          <w:tcPr>
            <w:tcW w:w="1530" w:type="dxa"/>
            <w:tcBorders>
              <w:top w:val="outset" w:sz="6" w:space="0" w:color="auto"/>
              <w:left w:val="outset" w:sz="6" w:space="0" w:color="auto"/>
              <w:bottom w:val="single" w:sz="8" w:space="0" w:color="auto"/>
              <w:right w:val="single" w:sz="8" w:space="0" w:color="auto"/>
            </w:tcBorders>
            <w:tcMar>
              <w:top w:w="0" w:type="dxa"/>
              <w:left w:w="108" w:type="dxa"/>
              <w:bottom w:w="0" w:type="dxa"/>
              <w:right w:w="108" w:type="dxa"/>
            </w:tcMar>
          </w:tcPr>
          <w:p w:rsidR="002A7D36" w:rsidRDefault="002A7D36" w:rsidP="001F7DC4">
            <w:pPr>
              <w:jc w:val="center"/>
              <w:rPr>
                <w:sz w:val="18"/>
                <w:szCs w:val="18"/>
              </w:rPr>
            </w:pPr>
          </w:p>
        </w:tc>
        <w:tc>
          <w:tcPr>
            <w:tcW w:w="1350" w:type="dxa"/>
            <w:tcBorders>
              <w:top w:val="nil"/>
              <w:left w:val="nil"/>
              <w:bottom w:val="single" w:sz="8" w:space="0" w:color="auto"/>
              <w:right w:val="single" w:sz="8" w:space="0" w:color="auto"/>
            </w:tcBorders>
            <w:tcMar>
              <w:top w:w="0" w:type="dxa"/>
              <w:left w:w="108" w:type="dxa"/>
              <w:bottom w:w="0" w:type="dxa"/>
              <w:right w:w="108" w:type="dxa"/>
            </w:tcMar>
          </w:tcPr>
          <w:p w:rsidR="002A7D36" w:rsidRPr="009E3B1E" w:rsidRDefault="002A7D36" w:rsidP="001F7DC4">
            <w:pPr>
              <w:pStyle w:val="NormalWeb"/>
              <w:jc w:val="center"/>
              <w:rPr>
                <w:sz w:val="18"/>
                <w:szCs w:val="18"/>
              </w:rPr>
            </w:pPr>
          </w:p>
        </w:tc>
        <w:tc>
          <w:tcPr>
            <w:tcW w:w="1440" w:type="dxa"/>
            <w:tcBorders>
              <w:top w:val="nil"/>
              <w:left w:val="nil"/>
              <w:bottom w:val="single" w:sz="8" w:space="0" w:color="auto"/>
              <w:right w:val="single" w:sz="8" w:space="0" w:color="auto"/>
            </w:tcBorders>
            <w:tcMar>
              <w:top w:w="0" w:type="dxa"/>
              <w:left w:w="108" w:type="dxa"/>
              <w:bottom w:w="0" w:type="dxa"/>
              <w:right w:w="108" w:type="dxa"/>
            </w:tcMar>
          </w:tcPr>
          <w:p w:rsidR="002A7D36" w:rsidRPr="009E3B1E" w:rsidRDefault="002A7D36" w:rsidP="001F7DC4">
            <w:pPr>
              <w:jc w:val="center"/>
              <w:rPr>
                <w:sz w:val="18"/>
                <w:szCs w:val="18"/>
              </w:rPr>
            </w:pPr>
          </w:p>
        </w:tc>
        <w:tc>
          <w:tcPr>
            <w:tcW w:w="1260" w:type="dxa"/>
            <w:tcBorders>
              <w:top w:val="nil"/>
              <w:left w:val="nil"/>
              <w:bottom w:val="single" w:sz="8" w:space="0" w:color="auto"/>
              <w:right w:val="single" w:sz="8" w:space="0" w:color="auto"/>
            </w:tcBorders>
            <w:tcMar>
              <w:top w:w="0" w:type="dxa"/>
              <w:left w:w="108" w:type="dxa"/>
              <w:bottom w:w="0" w:type="dxa"/>
              <w:right w:w="108" w:type="dxa"/>
            </w:tcMar>
          </w:tcPr>
          <w:p w:rsidR="002A7D36" w:rsidRPr="009E3B1E" w:rsidRDefault="002A7D36" w:rsidP="001F7DC4">
            <w:pPr>
              <w:jc w:val="center"/>
              <w:rPr>
                <w:sz w:val="18"/>
                <w:szCs w:val="18"/>
              </w:rPr>
            </w:pPr>
          </w:p>
        </w:tc>
        <w:tc>
          <w:tcPr>
            <w:tcW w:w="1576" w:type="dxa"/>
            <w:tcBorders>
              <w:top w:val="nil"/>
              <w:left w:val="nil"/>
              <w:bottom w:val="single" w:sz="8" w:space="0" w:color="auto"/>
              <w:right w:val="single" w:sz="8" w:space="0" w:color="auto"/>
            </w:tcBorders>
            <w:tcMar>
              <w:top w:w="0" w:type="dxa"/>
              <w:left w:w="108" w:type="dxa"/>
              <w:bottom w:w="0" w:type="dxa"/>
              <w:right w:w="108" w:type="dxa"/>
            </w:tcMar>
          </w:tcPr>
          <w:p w:rsidR="002A7D36" w:rsidRPr="009E3B1E" w:rsidRDefault="002A7D36" w:rsidP="001F7DC4">
            <w:pPr>
              <w:jc w:val="center"/>
              <w:rPr>
                <w:sz w:val="18"/>
                <w:szCs w:val="18"/>
              </w:rPr>
            </w:pPr>
          </w:p>
        </w:tc>
      </w:tr>
      <w:tr w:rsidR="00DD13FD" w:rsidRPr="004B7E9B" w:rsidTr="009B6CD8">
        <w:trPr>
          <w:trHeight w:val="952"/>
          <w:jc w:val="center"/>
        </w:trPr>
        <w:tc>
          <w:tcPr>
            <w:tcW w:w="3590" w:type="dxa"/>
            <w:tcBorders>
              <w:top w:val="outset" w:sz="6" w:space="0" w:color="auto"/>
              <w:left w:val="single" w:sz="8" w:space="0" w:color="auto"/>
              <w:bottom w:val="single" w:sz="8" w:space="0" w:color="auto"/>
              <w:right w:val="single" w:sz="8" w:space="0" w:color="auto"/>
            </w:tcBorders>
            <w:tcMar>
              <w:top w:w="0" w:type="dxa"/>
              <w:left w:w="108" w:type="dxa"/>
              <w:bottom w:w="0" w:type="dxa"/>
              <w:right w:w="108" w:type="dxa"/>
            </w:tcMar>
          </w:tcPr>
          <w:p w:rsidR="004D4E3C" w:rsidRDefault="002949B7" w:rsidP="001F7DC4">
            <w:pPr>
              <w:jc w:val="center"/>
              <w:rPr>
                <w:sz w:val="18"/>
                <w:szCs w:val="18"/>
              </w:rPr>
            </w:pPr>
            <w:r w:rsidRPr="009E3B1E">
              <w:rPr>
                <w:b/>
                <w:bCs/>
                <w:sz w:val="18"/>
                <w:szCs w:val="18"/>
              </w:rPr>
              <w:t>ORGANIZATION</w:t>
            </w:r>
            <w:r w:rsidR="00DD13FD">
              <w:rPr>
                <w:sz w:val="18"/>
                <w:szCs w:val="18"/>
              </w:rPr>
              <w:t xml:space="preserve"> </w:t>
            </w:r>
          </w:p>
          <w:p w:rsidR="00E02B36" w:rsidRPr="009E3B1E" w:rsidRDefault="00DD13FD" w:rsidP="004D4E3C">
            <w:pPr>
              <w:rPr>
                <w:sz w:val="18"/>
                <w:szCs w:val="18"/>
              </w:rPr>
            </w:pPr>
            <w:r>
              <w:rPr>
                <w:sz w:val="18"/>
                <w:szCs w:val="18"/>
              </w:rPr>
              <w:t xml:space="preserve">Executive Summary is well organized and key elements can be clearly identified.  Transitions are clear and follow a logical path. </w:t>
            </w:r>
          </w:p>
        </w:tc>
        <w:tc>
          <w:tcPr>
            <w:tcW w:w="1530" w:type="dxa"/>
            <w:tcBorders>
              <w:top w:val="outset" w:sz="6" w:space="0" w:color="auto"/>
              <w:left w:val="outset" w:sz="6" w:space="0" w:color="auto"/>
              <w:bottom w:val="single" w:sz="8" w:space="0" w:color="auto"/>
              <w:right w:val="single" w:sz="8" w:space="0" w:color="auto"/>
            </w:tcBorders>
            <w:tcMar>
              <w:top w:w="0" w:type="dxa"/>
              <w:left w:w="108" w:type="dxa"/>
              <w:bottom w:w="0" w:type="dxa"/>
              <w:right w:w="108" w:type="dxa"/>
            </w:tcMar>
          </w:tcPr>
          <w:p w:rsidR="00E02B36" w:rsidRPr="009E3B1E" w:rsidRDefault="00E02B36" w:rsidP="001F7DC4">
            <w:pPr>
              <w:jc w:val="center"/>
              <w:rPr>
                <w:sz w:val="18"/>
                <w:szCs w:val="18"/>
              </w:rPr>
            </w:pPr>
          </w:p>
        </w:tc>
        <w:tc>
          <w:tcPr>
            <w:tcW w:w="1350" w:type="dxa"/>
            <w:tcBorders>
              <w:top w:val="nil"/>
              <w:left w:val="nil"/>
              <w:bottom w:val="single" w:sz="8" w:space="0" w:color="auto"/>
              <w:right w:val="single" w:sz="8" w:space="0" w:color="auto"/>
            </w:tcBorders>
            <w:tcMar>
              <w:top w:w="0" w:type="dxa"/>
              <w:left w:w="108" w:type="dxa"/>
              <w:bottom w:w="0" w:type="dxa"/>
              <w:right w:w="108" w:type="dxa"/>
            </w:tcMar>
          </w:tcPr>
          <w:p w:rsidR="00E02B36" w:rsidRPr="009E3B1E" w:rsidRDefault="00E02B36" w:rsidP="001F7DC4">
            <w:pPr>
              <w:jc w:val="center"/>
              <w:rPr>
                <w:sz w:val="18"/>
                <w:szCs w:val="18"/>
              </w:rPr>
            </w:pPr>
          </w:p>
        </w:tc>
        <w:tc>
          <w:tcPr>
            <w:tcW w:w="1440" w:type="dxa"/>
            <w:tcBorders>
              <w:top w:val="nil"/>
              <w:left w:val="nil"/>
              <w:bottom w:val="single" w:sz="8" w:space="0" w:color="auto"/>
              <w:right w:val="single" w:sz="8" w:space="0" w:color="auto"/>
            </w:tcBorders>
            <w:tcMar>
              <w:top w:w="0" w:type="dxa"/>
              <w:left w:w="108" w:type="dxa"/>
              <w:bottom w:w="0" w:type="dxa"/>
              <w:right w:w="108" w:type="dxa"/>
            </w:tcMar>
          </w:tcPr>
          <w:p w:rsidR="00E02B36" w:rsidRPr="009E3B1E" w:rsidRDefault="00E02B36" w:rsidP="001F7DC4">
            <w:pPr>
              <w:jc w:val="center"/>
              <w:rPr>
                <w:sz w:val="18"/>
                <w:szCs w:val="18"/>
              </w:rPr>
            </w:pPr>
          </w:p>
        </w:tc>
        <w:tc>
          <w:tcPr>
            <w:tcW w:w="1260" w:type="dxa"/>
            <w:tcBorders>
              <w:top w:val="nil"/>
              <w:left w:val="nil"/>
              <w:bottom w:val="single" w:sz="8" w:space="0" w:color="auto"/>
              <w:right w:val="single" w:sz="8" w:space="0" w:color="auto"/>
            </w:tcBorders>
            <w:tcMar>
              <w:top w:w="0" w:type="dxa"/>
              <w:left w:w="108" w:type="dxa"/>
              <w:bottom w:w="0" w:type="dxa"/>
              <w:right w:w="108" w:type="dxa"/>
            </w:tcMar>
          </w:tcPr>
          <w:p w:rsidR="00E02B36" w:rsidRPr="009E3B1E" w:rsidRDefault="00E02B36" w:rsidP="001F7DC4">
            <w:pPr>
              <w:jc w:val="center"/>
              <w:rPr>
                <w:sz w:val="18"/>
                <w:szCs w:val="18"/>
              </w:rPr>
            </w:pPr>
          </w:p>
        </w:tc>
        <w:tc>
          <w:tcPr>
            <w:tcW w:w="1576" w:type="dxa"/>
            <w:tcBorders>
              <w:top w:val="nil"/>
              <w:left w:val="nil"/>
              <w:bottom w:val="single" w:sz="8" w:space="0" w:color="auto"/>
              <w:right w:val="single" w:sz="8" w:space="0" w:color="auto"/>
            </w:tcBorders>
            <w:tcMar>
              <w:top w:w="0" w:type="dxa"/>
              <w:left w:w="108" w:type="dxa"/>
              <w:bottom w:w="0" w:type="dxa"/>
              <w:right w:w="108" w:type="dxa"/>
            </w:tcMar>
          </w:tcPr>
          <w:p w:rsidR="00E02B36" w:rsidRPr="009E3B1E" w:rsidRDefault="00E02B36" w:rsidP="001F7DC4">
            <w:pPr>
              <w:jc w:val="center"/>
              <w:rPr>
                <w:sz w:val="18"/>
                <w:szCs w:val="18"/>
              </w:rPr>
            </w:pPr>
          </w:p>
        </w:tc>
      </w:tr>
      <w:tr w:rsidR="00DD13FD" w:rsidRPr="004B7E9B" w:rsidTr="009B6CD8">
        <w:trPr>
          <w:trHeight w:val="970"/>
          <w:jc w:val="center"/>
        </w:trPr>
        <w:tc>
          <w:tcPr>
            <w:tcW w:w="3590" w:type="dxa"/>
            <w:tcBorders>
              <w:top w:val="outset" w:sz="6" w:space="0" w:color="auto"/>
              <w:left w:val="single" w:sz="8" w:space="0" w:color="auto"/>
              <w:bottom w:val="single" w:sz="8" w:space="0" w:color="auto"/>
              <w:right w:val="single" w:sz="8" w:space="0" w:color="auto"/>
            </w:tcBorders>
            <w:tcMar>
              <w:top w:w="0" w:type="dxa"/>
              <w:left w:w="108" w:type="dxa"/>
              <w:bottom w:w="0" w:type="dxa"/>
              <w:right w:w="108" w:type="dxa"/>
            </w:tcMar>
          </w:tcPr>
          <w:p w:rsidR="009B6CD8" w:rsidRDefault="002949B7" w:rsidP="001F7DC4">
            <w:pPr>
              <w:jc w:val="center"/>
              <w:rPr>
                <w:sz w:val="18"/>
                <w:szCs w:val="18"/>
              </w:rPr>
            </w:pPr>
            <w:r>
              <w:rPr>
                <w:b/>
                <w:bCs/>
                <w:sz w:val="18"/>
                <w:szCs w:val="18"/>
              </w:rPr>
              <w:t xml:space="preserve"> </w:t>
            </w:r>
            <w:r w:rsidR="001F74B6">
              <w:rPr>
                <w:b/>
                <w:bCs/>
                <w:sz w:val="18"/>
                <w:szCs w:val="18"/>
              </w:rPr>
              <w:t>WRITING AND STYLE</w:t>
            </w:r>
            <w:r w:rsidR="009B6CD8">
              <w:rPr>
                <w:sz w:val="18"/>
                <w:szCs w:val="18"/>
              </w:rPr>
              <w:t xml:space="preserve"> </w:t>
            </w:r>
          </w:p>
          <w:p w:rsidR="00E02B36" w:rsidRPr="009E3B1E" w:rsidRDefault="009B6CD8" w:rsidP="004D4E3C">
            <w:pPr>
              <w:rPr>
                <w:sz w:val="18"/>
                <w:szCs w:val="18"/>
              </w:rPr>
            </w:pPr>
            <w:r>
              <w:rPr>
                <w:sz w:val="18"/>
                <w:szCs w:val="18"/>
              </w:rPr>
              <w:t>Executive Summary is well written and free from errors. Style is business-like and professional in voice and tone.</w:t>
            </w:r>
          </w:p>
        </w:tc>
        <w:tc>
          <w:tcPr>
            <w:tcW w:w="1530" w:type="dxa"/>
            <w:tcBorders>
              <w:top w:val="outset" w:sz="6" w:space="0" w:color="auto"/>
              <w:left w:val="outset" w:sz="6" w:space="0" w:color="auto"/>
              <w:bottom w:val="single" w:sz="8" w:space="0" w:color="auto"/>
              <w:right w:val="single" w:sz="8" w:space="0" w:color="auto"/>
            </w:tcBorders>
            <w:tcMar>
              <w:top w:w="0" w:type="dxa"/>
              <w:left w:w="108" w:type="dxa"/>
              <w:bottom w:w="0" w:type="dxa"/>
              <w:right w:w="108" w:type="dxa"/>
            </w:tcMar>
          </w:tcPr>
          <w:p w:rsidR="00E02B36" w:rsidRPr="009E3B1E" w:rsidRDefault="00E02B36" w:rsidP="001F7DC4">
            <w:pPr>
              <w:pStyle w:val="NormalWeb"/>
              <w:jc w:val="center"/>
              <w:rPr>
                <w:sz w:val="18"/>
                <w:szCs w:val="18"/>
              </w:rPr>
            </w:pPr>
          </w:p>
        </w:tc>
        <w:tc>
          <w:tcPr>
            <w:tcW w:w="1350" w:type="dxa"/>
            <w:tcBorders>
              <w:top w:val="nil"/>
              <w:left w:val="nil"/>
              <w:bottom w:val="single" w:sz="8" w:space="0" w:color="auto"/>
              <w:right w:val="single" w:sz="8" w:space="0" w:color="auto"/>
            </w:tcBorders>
            <w:tcMar>
              <w:top w:w="0" w:type="dxa"/>
              <w:left w:w="108" w:type="dxa"/>
              <w:bottom w:w="0" w:type="dxa"/>
              <w:right w:w="108" w:type="dxa"/>
            </w:tcMar>
          </w:tcPr>
          <w:p w:rsidR="00E02B36" w:rsidRPr="009E3B1E" w:rsidRDefault="00E02B36" w:rsidP="001F7DC4">
            <w:pPr>
              <w:pStyle w:val="NormalWeb"/>
              <w:jc w:val="center"/>
              <w:rPr>
                <w:sz w:val="18"/>
                <w:szCs w:val="18"/>
              </w:rPr>
            </w:pPr>
          </w:p>
        </w:tc>
        <w:tc>
          <w:tcPr>
            <w:tcW w:w="1440" w:type="dxa"/>
            <w:tcBorders>
              <w:top w:val="nil"/>
              <w:left w:val="nil"/>
              <w:bottom w:val="single" w:sz="8" w:space="0" w:color="auto"/>
              <w:right w:val="single" w:sz="8" w:space="0" w:color="auto"/>
            </w:tcBorders>
            <w:tcMar>
              <w:top w:w="0" w:type="dxa"/>
              <w:left w:w="108" w:type="dxa"/>
              <w:bottom w:w="0" w:type="dxa"/>
              <w:right w:w="108" w:type="dxa"/>
            </w:tcMar>
          </w:tcPr>
          <w:p w:rsidR="00E02B36" w:rsidRPr="009E3B1E" w:rsidRDefault="00E02B36" w:rsidP="001F7DC4">
            <w:pPr>
              <w:pStyle w:val="NormalWeb"/>
              <w:jc w:val="center"/>
              <w:rPr>
                <w:sz w:val="18"/>
                <w:szCs w:val="18"/>
              </w:rPr>
            </w:pPr>
          </w:p>
        </w:tc>
        <w:tc>
          <w:tcPr>
            <w:tcW w:w="1260" w:type="dxa"/>
            <w:tcBorders>
              <w:top w:val="nil"/>
              <w:left w:val="nil"/>
              <w:bottom w:val="single" w:sz="8" w:space="0" w:color="auto"/>
              <w:right w:val="single" w:sz="8" w:space="0" w:color="auto"/>
            </w:tcBorders>
            <w:tcMar>
              <w:top w:w="0" w:type="dxa"/>
              <w:left w:w="108" w:type="dxa"/>
              <w:bottom w:w="0" w:type="dxa"/>
              <w:right w:w="108" w:type="dxa"/>
            </w:tcMar>
          </w:tcPr>
          <w:p w:rsidR="00E02B36" w:rsidRPr="009E3B1E" w:rsidRDefault="00E02B36" w:rsidP="001F7DC4">
            <w:pPr>
              <w:pStyle w:val="NormalWeb"/>
              <w:jc w:val="center"/>
              <w:rPr>
                <w:sz w:val="18"/>
                <w:szCs w:val="18"/>
              </w:rPr>
            </w:pPr>
          </w:p>
        </w:tc>
        <w:tc>
          <w:tcPr>
            <w:tcW w:w="1576" w:type="dxa"/>
            <w:tcBorders>
              <w:top w:val="nil"/>
              <w:left w:val="nil"/>
              <w:bottom w:val="single" w:sz="8" w:space="0" w:color="auto"/>
              <w:right w:val="single" w:sz="8" w:space="0" w:color="auto"/>
            </w:tcBorders>
            <w:tcMar>
              <w:top w:w="0" w:type="dxa"/>
              <w:left w:w="108" w:type="dxa"/>
              <w:bottom w:w="0" w:type="dxa"/>
              <w:right w:w="108" w:type="dxa"/>
            </w:tcMar>
          </w:tcPr>
          <w:p w:rsidR="00E02B36" w:rsidRPr="009E3B1E" w:rsidRDefault="00E02B36" w:rsidP="001F7DC4">
            <w:pPr>
              <w:jc w:val="center"/>
              <w:rPr>
                <w:sz w:val="18"/>
                <w:szCs w:val="18"/>
              </w:rPr>
            </w:pPr>
          </w:p>
        </w:tc>
      </w:tr>
    </w:tbl>
    <w:p w:rsidR="00E02B36" w:rsidRDefault="00E02B36" w:rsidP="00E02B36"/>
    <w:p w:rsidR="00E02B36" w:rsidRDefault="00E02B36" w:rsidP="00470346">
      <w:pPr>
        <w:jc w:val="center"/>
      </w:pPr>
    </w:p>
    <w:p w:rsidR="00E02B36" w:rsidRDefault="00E02B36" w:rsidP="00470346">
      <w:pPr>
        <w:jc w:val="center"/>
      </w:pPr>
    </w:p>
    <w:p w:rsidR="00E02B36" w:rsidRDefault="00E02B36" w:rsidP="00470346">
      <w:pPr>
        <w:jc w:val="center"/>
      </w:pPr>
    </w:p>
    <w:p w:rsidR="00E02B36" w:rsidRDefault="00E02B36" w:rsidP="00470346">
      <w:pPr>
        <w:jc w:val="center"/>
      </w:pPr>
    </w:p>
    <w:p w:rsidR="00320C39" w:rsidRDefault="00320C39" w:rsidP="00470346">
      <w:pPr>
        <w:jc w:val="center"/>
      </w:pPr>
    </w:p>
    <w:p w:rsidR="00320C39" w:rsidRDefault="00320C39" w:rsidP="00470346">
      <w:pPr>
        <w:jc w:val="center"/>
      </w:pPr>
    </w:p>
    <w:p w:rsidR="003F0BD9" w:rsidRDefault="003F0BD9" w:rsidP="00470346">
      <w:pPr>
        <w:jc w:val="center"/>
      </w:pPr>
    </w:p>
    <w:p w:rsidR="003F0BD9" w:rsidRDefault="003F0BD9" w:rsidP="00470346">
      <w:pPr>
        <w:jc w:val="center"/>
      </w:pPr>
    </w:p>
    <w:p w:rsidR="003F0BD9" w:rsidRDefault="003F0BD9" w:rsidP="00470346">
      <w:pPr>
        <w:jc w:val="center"/>
      </w:pPr>
    </w:p>
    <w:p w:rsidR="003F0BD9" w:rsidRDefault="003F0BD9" w:rsidP="00470346">
      <w:pPr>
        <w:jc w:val="center"/>
      </w:pPr>
    </w:p>
    <w:p w:rsidR="003F0BD9" w:rsidRDefault="003F0BD9" w:rsidP="00470346">
      <w:pPr>
        <w:jc w:val="center"/>
      </w:pPr>
    </w:p>
    <w:p w:rsidR="003F0BD9" w:rsidRDefault="003F0BD9" w:rsidP="00470346">
      <w:pPr>
        <w:jc w:val="center"/>
      </w:pPr>
    </w:p>
    <w:p w:rsidR="003F0BD9" w:rsidRDefault="003F0BD9" w:rsidP="00470346">
      <w:pPr>
        <w:jc w:val="center"/>
      </w:pPr>
    </w:p>
    <w:p w:rsidR="003F0BD9" w:rsidRDefault="003F0BD9" w:rsidP="00470346">
      <w:pPr>
        <w:jc w:val="center"/>
      </w:pPr>
    </w:p>
    <w:p w:rsidR="003F0BD9" w:rsidRDefault="003F0BD9" w:rsidP="00470346">
      <w:pPr>
        <w:jc w:val="center"/>
      </w:pPr>
    </w:p>
    <w:p w:rsidR="003F0BD9" w:rsidRDefault="003F0BD9" w:rsidP="00470346">
      <w:pPr>
        <w:jc w:val="center"/>
      </w:pPr>
    </w:p>
    <w:p w:rsidR="003F0BD9" w:rsidRDefault="003F0BD9" w:rsidP="00470346">
      <w:pPr>
        <w:jc w:val="center"/>
      </w:pPr>
    </w:p>
    <w:p w:rsidR="003F0BD9" w:rsidRDefault="003F0BD9" w:rsidP="00470346">
      <w:pPr>
        <w:jc w:val="center"/>
      </w:pPr>
    </w:p>
    <w:p w:rsidR="003F0BD9" w:rsidRDefault="003F0BD9" w:rsidP="00470346">
      <w:pPr>
        <w:jc w:val="center"/>
      </w:pPr>
    </w:p>
    <w:p w:rsidR="003F0BD9" w:rsidRDefault="003F0BD9" w:rsidP="00470346">
      <w:pPr>
        <w:jc w:val="center"/>
      </w:pPr>
    </w:p>
    <w:p w:rsidR="003F0BD9" w:rsidRPr="003F0BD9" w:rsidRDefault="003F0BD9" w:rsidP="00470346">
      <w:pPr>
        <w:jc w:val="center"/>
        <w:rPr>
          <w:b/>
        </w:rPr>
      </w:pPr>
      <w:r w:rsidRPr="003F0BD9">
        <w:rPr>
          <w:b/>
        </w:rPr>
        <w:lastRenderedPageBreak/>
        <w:t>SAMPLE EXECUTIVE SUMMARY</w:t>
      </w:r>
    </w:p>
    <w:p w:rsidR="003F0BD9" w:rsidRDefault="003F0BD9" w:rsidP="00470346">
      <w:pPr>
        <w:jc w:val="center"/>
      </w:pPr>
    </w:p>
    <w:p w:rsidR="003F0BD9" w:rsidRDefault="003F0BD9" w:rsidP="00470346">
      <w:pPr>
        <w:jc w:val="center"/>
      </w:pPr>
    </w:p>
    <w:p w:rsidR="003F0BD9" w:rsidRDefault="003F0BD9" w:rsidP="00470346">
      <w:pPr>
        <w:jc w:val="center"/>
      </w:pPr>
    </w:p>
    <w:p w:rsidR="003F0BD9" w:rsidRPr="003F0BD9" w:rsidRDefault="003F0BD9" w:rsidP="003F0BD9">
      <w:pPr>
        <w:shd w:val="clear" w:color="auto" w:fill="FFFFFF"/>
        <w:spacing w:afterAutospacing="1"/>
        <w:contextualSpacing/>
        <w:rPr>
          <w:rFonts w:ascii="Calibri" w:eastAsia="Times New Roman" w:hAnsi="Calibri"/>
          <w:color w:val="000000"/>
          <w:szCs w:val="24"/>
        </w:rPr>
      </w:pPr>
    </w:p>
    <w:p w:rsidR="003F0BD9" w:rsidRPr="003F0BD9" w:rsidRDefault="003F0BD9" w:rsidP="003F0BD9">
      <w:pPr>
        <w:shd w:val="clear" w:color="auto" w:fill="FFFFFF"/>
        <w:spacing w:afterAutospacing="1"/>
        <w:contextualSpacing/>
        <w:rPr>
          <w:rFonts w:eastAsia="Times New Roman" w:cs="Times New Roman"/>
          <w:color w:val="000000"/>
          <w:szCs w:val="24"/>
        </w:rPr>
      </w:pPr>
    </w:p>
    <w:p w:rsidR="003F0BD9" w:rsidRPr="003F0BD9" w:rsidRDefault="003F0BD9" w:rsidP="003F0BD9">
      <w:pPr>
        <w:shd w:val="clear" w:color="auto" w:fill="FFFFFF"/>
        <w:spacing w:afterAutospacing="1"/>
        <w:contextualSpacing/>
        <w:jc w:val="center"/>
        <w:rPr>
          <w:rFonts w:eastAsia="Times New Roman" w:cs="Times New Roman"/>
          <w:b/>
          <w:color w:val="000000"/>
          <w:szCs w:val="24"/>
        </w:rPr>
      </w:pPr>
      <w:r w:rsidRPr="003F0BD9">
        <w:rPr>
          <w:rFonts w:eastAsia="Times New Roman" w:cs="Times New Roman"/>
          <w:b/>
          <w:color w:val="000000"/>
          <w:szCs w:val="24"/>
        </w:rPr>
        <w:t>SIP-SAFE</w:t>
      </w:r>
    </w:p>
    <w:p w:rsidR="003F0BD9" w:rsidRPr="003F0BD9" w:rsidRDefault="003F0BD9" w:rsidP="003F0BD9">
      <w:pPr>
        <w:shd w:val="clear" w:color="auto" w:fill="FFFFFF"/>
        <w:spacing w:afterAutospacing="1"/>
        <w:contextualSpacing/>
        <w:jc w:val="center"/>
        <w:rPr>
          <w:rFonts w:eastAsia="Times New Roman" w:cs="Times New Roman"/>
          <w:b/>
          <w:color w:val="000000"/>
          <w:szCs w:val="24"/>
        </w:rPr>
      </w:pPr>
      <w:r w:rsidRPr="003F0BD9">
        <w:rPr>
          <w:rFonts w:eastAsia="Times New Roman" w:cs="Times New Roman"/>
          <w:b/>
          <w:color w:val="000000"/>
          <w:szCs w:val="24"/>
        </w:rPr>
        <w:t>EXECUTIVE SUMMARY</w:t>
      </w:r>
    </w:p>
    <w:p w:rsidR="003F0BD9" w:rsidRPr="003F0BD9" w:rsidRDefault="003F0BD9" w:rsidP="003F0BD9">
      <w:pPr>
        <w:shd w:val="clear" w:color="auto" w:fill="FFFFFF"/>
        <w:spacing w:afterAutospacing="1"/>
        <w:contextualSpacing/>
        <w:jc w:val="center"/>
        <w:rPr>
          <w:rFonts w:eastAsia="Times New Roman" w:cs="Times New Roman"/>
          <w:b/>
          <w:color w:val="000000"/>
          <w:szCs w:val="24"/>
        </w:rPr>
      </w:pPr>
      <w:r w:rsidRPr="003F0BD9">
        <w:rPr>
          <w:rFonts w:eastAsia="Times New Roman" w:cs="Times New Roman"/>
          <w:b/>
          <w:color w:val="000000"/>
          <w:szCs w:val="24"/>
        </w:rPr>
        <w:t>SAINT LEO UNIVERSITY</w:t>
      </w:r>
    </w:p>
    <w:p w:rsidR="003F0BD9" w:rsidRPr="003F0BD9" w:rsidRDefault="003F0BD9" w:rsidP="003F0BD9">
      <w:pPr>
        <w:shd w:val="clear" w:color="auto" w:fill="FFFFFF"/>
        <w:spacing w:afterAutospacing="1"/>
        <w:contextualSpacing/>
        <w:jc w:val="center"/>
        <w:rPr>
          <w:rFonts w:eastAsia="Times New Roman" w:cs="Times New Roman"/>
          <w:b/>
          <w:color w:val="000000"/>
          <w:szCs w:val="24"/>
        </w:rPr>
      </w:pPr>
    </w:p>
    <w:p w:rsidR="003F0BD9" w:rsidRPr="003F0BD9" w:rsidRDefault="003F0BD9" w:rsidP="003F0BD9">
      <w:pPr>
        <w:shd w:val="clear" w:color="auto" w:fill="FFFFFF"/>
        <w:spacing w:afterAutospacing="1"/>
        <w:contextualSpacing/>
        <w:jc w:val="center"/>
        <w:rPr>
          <w:rFonts w:eastAsia="Times New Roman" w:cs="Times New Roman"/>
          <w:b/>
          <w:color w:val="000000"/>
          <w:szCs w:val="24"/>
        </w:rPr>
      </w:pPr>
    </w:p>
    <w:p w:rsidR="003F0BD9" w:rsidRPr="003F0BD9" w:rsidRDefault="003F0BD9" w:rsidP="003F0BD9">
      <w:pPr>
        <w:shd w:val="clear" w:color="auto" w:fill="FFFFFF"/>
        <w:spacing w:afterAutospacing="1"/>
        <w:contextualSpacing/>
        <w:rPr>
          <w:rFonts w:eastAsia="Times New Roman" w:cs="Times New Roman"/>
          <w:i/>
          <w:color w:val="000000"/>
          <w:szCs w:val="24"/>
        </w:rPr>
      </w:pPr>
      <w:r w:rsidRPr="003F0BD9">
        <w:rPr>
          <w:rFonts w:eastAsia="Times New Roman" w:cs="Times New Roman"/>
          <w:i/>
          <w:color w:val="000000"/>
          <w:szCs w:val="24"/>
        </w:rPr>
        <w:t xml:space="preserve">NOTE: This Executive Summary was used at last year’s competition and again at Texas Christian University’s international competition. </w:t>
      </w:r>
    </w:p>
    <w:p w:rsidR="003F0BD9" w:rsidRPr="003F0BD9" w:rsidRDefault="003F0BD9" w:rsidP="003F0BD9">
      <w:pPr>
        <w:shd w:val="clear" w:color="auto" w:fill="FFFFFF"/>
        <w:spacing w:afterAutospacing="1"/>
        <w:contextualSpacing/>
        <w:rPr>
          <w:rFonts w:eastAsia="Times New Roman" w:cs="Times New Roman"/>
          <w:b/>
          <w:color w:val="000000"/>
          <w:szCs w:val="24"/>
        </w:rPr>
      </w:pPr>
    </w:p>
    <w:p w:rsidR="003F0BD9" w:rsidRPr="003F0BD9" w:rsidRDefault="003F0BD9" w:rsidP="003F0BD9">
      <w:pPr>
        <w:shd w:val="clear" w:color="auto" w:fill="FFFFFF"/>
        <w:spacing w:afterAutospacing="1"/>
        <w:contextualSpacing/>
        <w:rPr>
          <w:rFonts w:eastAsia="Times New Roman" w:cs="Times New Roman"/>
          <w:color w:val="000000"/>
          <w:szCs w:val="24"/>
        </w:rPr>
      </w:pPr>
    </w:p>
    <w:p w:rsidR="003F0BD9" w:rsidRPr="003F0BD9" w:rsidRDefault="003F0BD9" w:rsidP="003F0BD9">
      <w:pPr>
        <w:shd w:val="clear" w:color="auto" w:fill="FFFFFF"/>
        <w:spacing w:afterAutospacing="1"/>
        <w:contextualSpacing/>
        <w:rPr>
          <w:rFonts w:eastAsia="Times New Roman" w:cs="Times New Roman"/>
          <w:color w:val="000000"/>
          <w:szCs w:val="24"/>
        </w:rPr>
      </w:pPr>
      <w:r w:rsidRPr="003F0BD9">
        <w:rPr>
          <w:rFonts w:eastAsia="Times New Roman" w:cs="Times New Roman"/>
          <w:color w:val="000000"/>
          <w:szCs w:val="24"/>
        </w:rPr>
        <w:t xml:space="preserve">Each year approximately 2.2 million students enter our colleges and universities, most as freshmen with little experience in guarding their safety as they enter a new social environment for which they may be poorly prepared. </w:t>
      </w:r>
      <w:r w:rsidRPr="003F0BD9">
        <w:rPr>
          <w:rFonts w:cs="Times New Roman"/>
          <w:szCs w:val="24"/>
        </w:rPr>
        <w:t xml:space="preserve">The sad reality that we live in today is the fact that going out and having drinks with their friends, regardless of the legality of their age, is not guaranteed to end in a good night out.  In their </w:t>
      </w:r>
      <w:r w:rsidRPr="003F0BD9">
        <w:rPr>
          <w:rFonts w:cs="Times New Roman"/>
          <w:noProof/>
          <w:szCs w:val="24"/>
        </w:rPr>
        <w:t>lifetime</w:t>
      </w:r>
      <w:r w:rsidRPr="003F0BD9">
        <w:rPr>
          <w:rFonts w:cs="Times New Roman"/>
          <w:szCs w:val="24"/>
        </w:rPr>
        <w:t xml:space="preserve">, 18 percent of women and 1.4 percent of men will experience the tragedy of date rape and most of these victims fall between the ages of 18 and 24. With Sip-Safe we hope to eliminate those statistics. While we seek to build a profitable enterprise, much like our culture at Saint Leo University, our firm is based on doing well while doing good and contributing to a “no means no” campus life.  </w:t>
      </w:r>
    </w:p>
    <w:p w:rsidR="003F0BD9" w:rsidRPr="003F0BD9" w:rsidRDefault="003F0BD9" w:rsidP="003F0BD9">
      <w:pPr>
        <w:shd w:val="clear" w:color="auto" w:fill="FFFFFF"/>
        <w:spacing w:afterAutospacing="1"/>
        <w:contextualSpacing/>
        <w:rPr>
          <w:rFonts w:eastAsia="Times New Roman" w:cs="Times New Roman"/>
          <w:color w:val="000000"/>
          <w:szCs w:val="24"/>
        </w:rPr>
      </w:pPr>
    </w:p>
    <w:p w:rsidR="003F0BD9" w:rsidRPr="003F0BD9" w:rsidRDefault="003F0BD9" w:rsidP="003F0BD9">
      <w:pPr>
        <w:spacing w:after="100" w:afterAutospacing="1"/>
        <w:contextualSpacing/>
        <w:rPr>
          <w:rFonts w:cstheme="minorBidi"/>
        </w:rPr>
      </w:pPr>
      <w:r w:rsidRPr="003F0BD9">
        <w:rPr>
          <w:rFonts w:cstheme="minorBidi"/>
        </w:rPr>
        <w:t xml:space="preserve">Sip-Safe is a silicone rubber cup cover that incorporates a one-way valve preventing the use of date rape drugs in </w:t>
      </w:r>
      <w:r w:rsidRPr="003F0BD9">
        <w:rPr>
          <w:rFonts w:cstheme="minorBidi"/>
          <w:noProof/>
        </w:rPr>
        <w:t>nightlife</w:t>
      </w:r>
      <w:r w:rsidRPr="003F0BD9">
        <w:rPr>
          <w:rFonts w:cstheme="minorBidi"/>
        </w:rPr>
        <w:t xml:space="preserve"> scenes. The cap, and its one-way valve design, prevent the entry of drugs in</w:t>
      </w:r>
      <w:r w:rsidR="00EC5269">
        <w:rPr>
          <w:rFonts w:cstheme="minorBidi"/>
        </w:rPr>
        <w:t>to</w:t>
      </w:r>
      <w:r w:rsidRPr="003F0BD9">
        <w:rPr>
          <w:rFonts w:cstheme="minorBidi"/>
        </w:rPr>
        <w:t xml:space="preserve"> the protected cup or can. Sip-Safe plans to make their cover sizes range from Solo cups to common bar glasses, and all the way down to a standard twelve-ounce can. With a cup or a can that is 100 percent covered and sealed, students and other young vulnerable consumers will be able to enjoy their night out with friends while keeping a little peace of mind that they are protected. The product employs </w:t>
      </w:r>
      <w:bookmarkStart w:id="0" w:name="_GoBack"/>
      <w:bookmarkEnd w:id="0"/>
      <w:r w:rsidRPr="003F0BD9">
        <w:rPr>
          <w:rFonts w:cstheme="minorBidi"/>
        </w:rPr>
        <w:t xml:space="preserve">existing technology, is easily and inexpensively manufactured and therefore requires little in development to be ready to launch. </w:t>
      </w:r>
    </w:p>
    <w:p w:rsidR="003F0BD9" w:rsidRPr="003F0BD9" w:rsidRDefault="003F0BD9" w:rsidP="003F0BD9">
      <w:pPr>
        <w:spacing w:after="100" w:afterAutospacing="1"/>
        <w:contextualSpacing/>
        <w:rPr>
          <w:rFonts w:cstheme="minorBidi"/>
        </w:rPr>
      </w:pPr>
    </w:p>
    <w:p w:rsidR="003F0BD9" w:rsidRPr="003F0BD9" w:rsidRDefault="003F0BD9" w:rsidP="003F0BD9">
      <w:pPr>
        <w:spacing w:after="100" w:afterAutospacing="1"/>
        <w:contextualSpacing/>
        <w:rPr>
          <w:rFonts w:cstheme="minorBidi"/>
        </w:rPr>
      </w:pPr>
      <w:r w:rsidRPr="003F0BD9">
        <w:rPr>
          <w:rFonts w:cstheme="minorBidi"/>
        </w:rPr>
        <w:t xml:space="preserve">With over 75 million U.S. residents that are included in the 18-24 age demographic, we have a very large target market. We believe that this age group would get the most benefit out of this product as they are moving into their “going out” years.  We plan to partner with different colleges and universities throughout the United States to custom brand our products with university logos and school colors. The caps could then be given as handouts from the health center, counseling services, or even the university promoting safety and a stance against date rape in the college culture. </w:t>
      </w:r>
    </w:p>
    <w:p w:rsidR="003F0BD9" w:rsidRPr="003F0BD9" w:rsidRDefault="003F0BD9" w:rsidP="003F0BD9">
      <w:pPr>
        <w:spacing w:after="100" w:afterAutospacing="1"/>
        <w:contextualSpacing/>
        <w:rPr>
          <w:rFonts w:cstheme="minorBidi"/>
        </w:rPr>
      </w:pPr>
    </w:p>
    <w:p w:rsidR="003F0BD9" w:rsidRPr="003F0BD9" w:rsidRDefault="003F0BD9" w:rsidP="003F0BD9">
      <w:pPr>
        <w:spacing w:after="100" w:afterAutospacing="1"/>
        <w:contextualSpacing/>
        <w:rPr>
          <w:rFonts w:cstheme="minorBidi"/>
        </w:rPr>
      </w:pPr>
      <w:r w:rsidRPr="003F0BD9">
        <w:rPr>
          <w:rFonts w:cstheme="minorBidi"/>
        </w:rPr>
        <w:t xml:space="preserve">Outsourcing manufacturing to China will result in our product costing less than $.50 delivered from the factory to our </w:t>
      </w:r>
      <w:r w:rsidRPr="003F0BD9">
        <w:rPr>
          <w:rFonts w:cstheme="minorBidi"/>
          <w:noProof/>
        </w:rPr>
        <w:t>door</w:t>
      </w:r>
      <w:r w:rsidRPr="003F0BD9">
        <w:rPr>
          <w:rFonts w:cstheme="minorBidi"/>
        </w:rPr>
        <w:t xml:space="preserve">. Being this inexpensive we will be able to sell large orders to universities for $1.50 and individually to customers for $4.00. With 75 million customers and a </w:t>
      </w:r>
      <w:r w:rsidRPr="003F0BD9">
        <w:rPr>
          <w:rFonts w:cstheme="minorBidi"/>
        </w:rPr>
        <w:lastRenderedPageBreak/>
        <w:t xml:space="preserve">minimum of a 150% mark up, Sip-Safe is not only creating a huge difference but promising healthy profit margins and long-term growth for both the firm’s founders and investors. </w:t>
      </w:r>
    </w:p>
    <w:p w:rsidR="003F0BD9" w:rsidRPr="003F0BD9" w:rsidRDefault="003F0BD9" w:rsidP="003F0BD9">
      <w:pPr>
        <w:spacing w:after="100" w:afterAutospacing="1"/>
        <w:contextualSpacing/>
        <w:rPr>
          <w:rFonts w:cstheme="minorBidi"/>
        </w:rPr>
      </w:pPr>
    </w:p>
    <w:p w:rsidR="003F0BD9" w:rsidRPr="003F0BD9" w:rsidRDefault="003F0BD9" w:rsidP="003F0BD9">
      <w:pPr>
        <w:spacing w:after="100" w:afterAutospacing="1"/>
        <w:contextualSpacing/>
        <w:rPr>
          <w:rFonts w:cstheme="minorBidi"/>
        </w:rPr>
      </w:pPr>
      <w:r w:rsidRPr="003F0BD9">
        <w:rPr>
          <w:rFonts w:cstheme="minorBidi"/>
        </w:rPr>
        <w:t xml:space="preserve">We envision two initial marketing channels. Our primary target market is universities with large traditional student populations. These universities are sensitive to the social problem our product addresses and have budgets allowing the purchase of an inexpensive branded giveaways. Our secondary market remains targeted at </w:t>
      </w:r>
      <w:r w:rsidRPr="003F0BD9">
        <w:rPr>
          <w:rFonts w:cstheme="minorBidi"/>
          <w:noProof/>
        </w:rPr>
        <w:t>college-age</w:t>
      </w:r>
      <w:r w:rsidRPr="003F0BD9">
        <w:rPr>
          <w:rFonts w:cstheme="minorBidi"/>
        </w:rPr>
        <w:t xml:space="preserve"> students, but shifts to a direct to consumer model focusing on parents and grandparents that would purchase the product online or at retailers. Lesser markets include bars and resorts. </w:t>
      </w:r>
    </w:p>
    <w:p w:rsidR="003F0BD9" w:rsidRPr="003F0BD9" w:rsidRDefault="003F0BD9" w:rsidP="003F0BD9">
      <w:pPr>
        <w:spacing w:after="100" w:afterAutospacing="1"/>
        <w:contextualSpacing/>
        <w:rPr>
          <w:rFonts w:cstheme="minorBidi"/>
        </w:rPr>
      </w:pPr>
    </w:p>
    <w:p w:rsidR="003F0BD9" w:rsidRPr="003F0BD9" w:rsidRDefault="003F0BD9" w:rsidP="003F0BD9">
      <w:pPr>
        <w:spacing w:after="100" w:afterAutospacing="1"/>
        <w:contextualSpacing/>
        <w:rPr>
          <w:rFonts w:cstheme="minorBidi"/>
        </w:rPr>
      </w:pPr>
      <w:r w:rsidRPr="003F0BD9">
        <w:rPr>
          <w:rFonts w:cstheme="minorBidi"/>
        </w:rPr>
        <w:t xml:space="preserve">Our launch strategy is to introduce the product at our own school, Saint Leo University. Our existing relationships with student affairs and admissions provide us a path to pilot the product and test the supply chain, marketing communications, sales strategy as well as consumer acceptance. Our hard launch will focus on </w:t>
      </w:r>
      <w:r w:rsidRPr="003F0BD9">
        <w:rPr>
          <w:rFonts w:cstheme="minorBidi"/>
          <w:noProof/>
        </w:rPr>
        <w:t>the four</w:t>
      </w:r>
      <w:r w:rsidRPr="003F0BD9">
        <w:rPr>
          <w:rFonts w:cstheme="minorBidi"/>
        </w:rPr>
        <w:t xml:space="preserve"> large state universities in Florida.  </w:t>
      </w:r>
    </w:p>
    <w:p w:rsidR="003F0BD9" w:rsidRPr="003F0BD9" w:rsidRDefault="003F0BD9" w:rsidP="003F0BD9">
      <w:pPr>
        <w:spacing w:after="100" w:afterAutospacing="1"/>
        <w:contextualSpacing/>
        <w:rPr>
          <w:rFonts w:cstheme="minorBidi"/>
        </w:rPr>
      </w:pPr>
    </w:p>
    <w:p w:rsidR="003F0BD9" w:rsidRPr="003F0BD9" w:rsidRDefault="003F0BD9" w:rsidP="003F0BD9">
      <w:pPr>
        <w:spacing w:after="100" w:afterAutospacing="1"/>
        <w:contextualSpacing/>
        <w:rPr>
          <w:rFonts w:cstheme="minorBidi"/>
        </w:rPr>
      </w:pPr>
      <w:r w:rsidRPr="003F0BD9">
        <w:rPr>
          <w:rFonts w:cstheme="minorBidi"/>
        </w:rPr>
        <w:t xml:space="preserve">Enhancing what we believe to be a simple and profitable business model, Sip-Safe seeks to address a social and health issue ubiquitous to campuses and communities across North America. Beyond the direct social impact of the product itself, our firm will use a portion of our profits to provide sexual abuse and rape crisis centers across the U.S. free product that can be used for fundraising and awareness campaigns. </w:t>
      </w:r>
    </w:p>
    <w:p w:rsidR="003F0BD9" w:rsidRPr="003F0BD9" w:rsidRDefault="003F0BD9" w:rsidP="003F0BD9">
      <w:pPr>
        <w:spacing w:after="100" w:afterAutospacing="1"/>
        <w:contextualSpacing/>
        <w:rPr>
          <w:rFonts w:cstheme="minorBidi"/>
        </w:rPr>
      </w:pPr>
    </w:p>
    <w:p w:rsidR="003F0BD9" w:rsidRPr="003F0BD9" w:rsidRDefault="003F0BD9" w:rsidP="003F0BD9">
      <w:pPr>
        <w:spacing w:after="100" w:afterAutospacing="1"/>
        <w:contextualSpacing/>
        <w:rPr>
          <w:rFonts w:cstheme="minorBidi"/>
        </w:rPr>
      </w:pPr>
      <w:r w:rsidRPr="003F0BD9">
        <w:rPr>
          <w:rFonts w:cstheme="minorBidi"/>
        </w:rPr>
        <w:t xml:space="preserve">Sip-Safe epitomizes the best of American entrepreneurialism, the spirit of the Ventures and Values competition and the values we hold at Saint Leo University by providing a product that not only creates jobs and profits, but addresses a need in communities and universities.   </w:t>
      </w:r>
    </w:p>
    <w:p w:rsidR="003F0BD9" w:rsidRPr="003F0BD9" w:rsidRDefault="003F0BD9" w:rsidP="003F0BD9">
      <w:pPr>
        <w:spacing w:after="100" w:afterAutospacing="1"/>
        <w:contextualSpacing/>
        <w:rPr>
          <w:rFonts w:cstheme="minorBidi"/>
        </w:rPr>
      </w:pPr>
    </w:p>
    <w:p w:rsidR="003F0BD9" w:rsidRPr="003F0BD9" w:rsidRDefault="003F0BD9" w:rsidP="003F0BD9">
      <w:pPr>
        <w:spacing w:after="100" w:afterAutospacing="1"/>
        <w:contextualSpacing/>
        <w:rPr>
          <w:rFonts w:cstheme="minorBidi"/>
        </w:rPr>
      </w:pPr>
    </w:p>
    <w:p w:rsidR="003F0BD9" w:rsidRPr="003F0BD9" w:rsidRDefault="003F0BD9" w:rsidP="003F0BD9">
      <w:pPr>
        <w:spacing w:after="100" w:afterAutospacing="1" w:line="480" w:lineRule="auto"/>
        <w:contextualSpacing/>
        <w:rPr>
          <w:rFonts w:cs="Times New Roman"/>
          <w:szCs w:val="24"/>
        </w:rPr>
      </w:pPr>
    </w:p>
    <w:p w:rsidR="003F0BD9" w:rsidRPr="003F0BD9" w:rsidRDefault="003F0BD9" w:rsidP="003F0BD9">
      <w:pPr>
        <w:spacing w:after="100" w:afterAutospacing="1" w:line="480" w:lineRule="auto"/>
        <w:contextualSpacing/>
        <w:rPr>
          <w:rFonts w:cs="Times New Roman"/>
          <w:szCs w:val="24"/>
        </w:rPr>
      </w:pPr>
    </w:p>
    <w:p w:rsidR="003F0BD9" w:rsidRPr="003F0BD9" w:rsidRDefault="003F0BD9" w:rsidP="003F0BD9"/>
    <w:p w:rsidR="00320C39" w:rsidRDefault="00320C39" w:rsidP="00470346">
      <w:pPr>
        <w:jc w:val="center"/>
      </w:pPr>
    </w:p>
    <w:p w:rsidR="00320C39" w:rsidRDefault="00320C39" w:rsidP="00470346">
      <w:pPr>
        <w:jc w:val="center"/>
      </w:pPr>
    </w:p>
    <w:p w:rsidR="00320C39" w:rsidRDefault="00320C39" w:rsidP="00470346">
      <w:pPr>
        <w:jc w:val="center"/>
      </w:pPr>
    </w:p>
    <w:p w:rsidR="00320C39" w:rsidRDefault="00320C39" w:rsidP="00470346">
      <w:pPr>
        <w:jc w:val="center"/>
      </w:pPr>
    </w:p>
    <w:p w:rsidR="00320C39" w:rsidRDefault="00320C39" w:rsidP="00470346">
      <w:pPr>
        <w:jc w:val="center"/>
      </w:pPr>
    </w:p>
    <w:p w:rsidR="00320C39" w:rsidRDefault="00320C39" w:rsidP="00470346">
      <w:pPr>
        <w:jc w:val="center"/>
      </w:pPr>
    </w:p>
    <w:p w:rsidR="00320C39" w:rsidRDefault="00320C39" w:rsidP="00470346">
      <w:pPr>
        <w:jc w:val="center"/>
      </w:pPr>
    </w:p>
    <w:p w:rsidR="00320C39" w:rsidRDefault="00320C39" w:rsidP="00470346">
      <w:pPr>
        <w:jc w:val="center"/>
      </w:pPr>
    </w:p>
    <w:p w:rsidR="00320C39" w:rsidRDefault="00320C39" w:rsidP="00470346">
      <w:pPr>
        <w:jc w:val="center"/>
      </w:pPr>
    </w:p>
    <w:p w:rsidR="006D2DCC" w:rsidRDefault="006D2DCC" w:rsidP="00470346">
      <w:pPr>
        <w:jc w:val="center"/>
      </w:pPr>
    </w:p>
    <w:p w:rsidR="00320C39" w:rsidRDefault="00320C39" w:rsidP="00470346">
      <w:pPr>
        <w:jc w:val="center"/>
      </w:pPr>
    </w:p>
    <w:p w:rsidR="00320C39" w:rsidRDefault="00320C39" w:rsidP="00470346">
      <w:pPr>
        <w:jc w:val="center"/>
      </w:pPr>
    </w:p>
    <w:sectPr w:rsidR="00320C39" w:rsidSect="00C528FE">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441BB" w:rsidRDefault="009441BB" w:rsidP="004D4E3C">
      <w:r>
        <w:separator/>
      </w:r>
    </w:p>
  </w:endnote>
  <w:endnote w:type="continuationSeparator" w:id="0">
    <w:p w:rsidR="009441BB" w:rsidRDefault="009441BB" w:rsidP="004D4E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32862534"/>
      <w:docPartObj>
        <w:docPartGallery w:val="Page Numbers (Bottom of Page)"/>
        <w:docPartUnique/>
      </w:docPartObj>
    </w:sdtPr>
    <w:sdtEndPr>
      <w:rPr>
        <w:noProof/>
      </w:rPr>
    </w:sdtEndPr>
    <w:sdtContent>
      <w:p w:rsidR="004D4E3C" w:rsidRDefault="004D4E3C">
        <w:pPr>
          <w:pStyle w:val="Footer"/>
          <w:jc w:val="center"/>
        </w:pPr>
        <w:r>
          <w:fldChar w:fldCharType="begin"/>
        </w:r>
        <w:r>
          <w:instrText xml:space="preserve"> PAGE   \* MERGEFORMAT </w:instrText>
        </w:r>
        <w:r>
          <w:fldChar w:fldCharType="separate"/>
        </w:r>
        <w:r w:rsidR="00EC5269">
          <w:rPr>
            <w:noProof/>
          </w:rPr>
          <w:t>6</w:t>
        </w:r>
        <w:r>
          <w:rPr>
            <w:noProof/>
          </w:rPr>
          <w:fldChar w:fldCharType="end"/>
        </w:r>
      </w:p>
    </w:sdtContent>
  </w:sdt>
  <w:p w:rsidR="004D4E3C" w:rsidRDefault="004D4E3C">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441BB" w:rsidRDefault="009441BB" w:rsidP="004D4E3C">
      <w:r>
        <w:separator/>
      </w:r>
    </w:p>
  </w:footnote>
  <w:footnote w:type="continuationSeparator" w:id="0">
    <w:p w:rsidR="009441BB" w:rsidRDefault="009441BB" w:rsidP="004D4E3C">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B90A5C"/>
    <w:multiLevelType w:val="hybridMultilevel"/>
    <w:tmpl w:val="3E3AB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4422102"/>
    <w:multiLevelType w:val="hybridMultilevel"/>
    <w:tmpl w:val="F420F7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DE62E0"/>
    <w:multiLevelType w:val="hybridMultilevel"/>
    <w:tmpl w:val="E01A0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66E3323"/>
    <w:multiLevelType w:val="hybridMultilevel"/>
    <w:tmpl w:val="2222C624"/>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1tDQwMrYwMzYxM7ZU0lEKTi0uzszPAykwrwUAnOWocSwAAAA="/>
  </w:docVars>
  <w:rsids>
    <w:rsidRoot w:val="00005C49"/>
    <w:rsid w:val="00005C49"/>
    <w:rsid w:val="00026A43"/>
    <w:rsid w:val="0007131D"/>
    <w:rsid w:val="000E6FF4"/>
    <w:rsid w:val="001C63B7"/>
    <w:rsid w:val="001E7B72"/>
    <w:rsid w:val="001F74B6"/>
    <w:rsid w:val="002917FE"/>
    <w:rsid w:val="002949B7"/>
    <w:rsid w:val="002A7D36"/>
    <w:rsid w:val="002B6B74"/>
    <w:rsid w:val="002E2375"/>
    <w:rsid w:val="0031648C"/>
    <w:rsid w:val="00320C39"/>
    <w:rsid w:val="0037079B"/>
    <w:rsid w:val="003869FB"/>
    <w:rsid w:val="003F0BD9"/>
    <w:rsid w:val="003F1787"/>
    <w:rsid w:val="003F30E0"/>
    <w:rsid w:val="0040708A"/>
    <w:rsid w:val="00470346"/>
    <w:rsid w:val="004917ED"/>
    <w:rsid w:val="00492072"/>
    <w:rsid w:val="004B386A"/>
    <w:rsid w:val="004C4F14"/>
    <w:rsid w:val="004D28A1"/>
    <w:rsid w:val="004D4E3C"/>
    <w:rsid w:val="004F7CEE"/>
    <w:rsid w:val="005074CA"/>
    <w:rsid w:val="00545E8F"/>
    <w:rsid w:val="00570DA8"/>
    <w:rsid w:val="005B7EA4"/>
    <w:rsid w:val="005C5948"/>
    <w:rsid w:val="00633271"/>
    <w:rsid w:val="00660F7E"/>
    <w:rsid w:val="00684E88"/>
    <w:rsid w:val="006A0059"/>
    <w:rsid w:val="006D2DCC"/>
    <w:rsid w:val="006E61FD"/>
    <w:rsid w:val="007213B0"/>
    <w:rsid w:val="00726862"/>
    <w:rsid w:val="00793F42"/>
    <w:rsid w:val="007D62CF"/>
    <w:rsid w:val="00833082"/>
    <w:rsid w:val="00835125"/>
    <w:rsid w:val="008369D8"/>
    <w:rsid w:val="00844BEE"/>
    <w:rsid w:val="0085156B"/>
    <w:rsid w:val="008B16C4"/>
    <w:rsid w:val="008C2E25"/>
    <w:rsid w:val="008F0A21"/>
    <w:rsid w:val="008F2347"/>
    <w:rsid w:val="008F78EC"/>
    <w:rsid w:val="00914B09"/>
    <w:rsid w:val="0093352F"/>
    <w:rsid w:val="009441BB"/>
    <w:rsid w:val="009A1C0A"/>
    <w:rsid w:val="009B6CD8"/>
    <w:rsid w:val="00AC27EA"/>
    <w:rsid w:val="00B15EA8"/>
    <w:rsid w:val="00B370C3"/>
    <w:rsid w:val="00B62207"/>
    <w:rsid w:val="00B73627"/>
    <w:rsid w:val="00BC4E90"/>
    <w:rsid w:val="00BE6E43"/>
    <w:rsid w:val="00BF2778"/>
    <w:rsid w:val="00C47034"/>
    <w:rsid w:val="00C528FE"/>
    <w:rsid w:val="00C67B46"/>
    <w:rsid w:val="00C739DC"/>
    <w:rsid w:val="00CC1114"/>
    <w:rsid w:val="00CD02E3"/>
    <w:rsid w:val="00D35BF5"/>
    <w:rsid w:val="00DD13FD"/>
    <w:rsid w:val="00E02B36"/>
    <w:rsid w:val="00E40B78"/>
    <w:rsid w:val="00EC5269"/>
    <w:rsid w:val="00ED065C"/>
    <w:rsid w:val="00EF602C"/>
    <w:rsid w:val="00F419CF"/>
    <w:rsid w:val="00F41B89"/>
    <w:rsid w:val="00F54000"/>
    <w:rsid w:val="00FB7D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3C40C7"/>
  <w15:chartTrackingRefBased/>
  <w15:docId w15:val="{F43A7CAA-6E7C-45CB-8E1A-49D9BBB339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5156B"/>
    <w:pPr>
      <w:spacing w:after="0" w:line="240" w:lineRule="auto"/>
    </w:pPr>
    <w:rPr>
      <w:rFonts w:ascii="Times New Roman" w:hAnsi="Times New Roman" w:cs="Calibr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917FE"/>
    <w:pPr>
      <w:spacing w:after="0" w:line="240" w:lineRule="auto"/>
      <w:contextualSpacing/>
    </w:pPr>
    <w:rPr>
      <w:rFonts w:ascii="Times New Roman" w:eastAsia="Arial" w:hAnsi="Times New Roman" w:cs="Arial"/>
      <w:sz w:val="24"/>
      <w:lang w:val="en"/>
    </w:rPr>
  </w:style>
  <w:style w:type="paragraph" w:styleId="ListParagraph">
    <w:name w:val="List Paragraph"/>
    <w:basedOn w:val="Normal"/>
    <w:uiPriority w:val="34"/>
    <w:qFormat/>
    <w:rsid w:val="000E6FF4"/>
    <w:pPr>
      <w:ind w:left="720"/>
      <w:contextualSpacing/>
    </w:pPr>
  </w:style>
  <w:style w:type="paragraph" w:styleId="NormalWeb">
    <w:name w:val="Normal (Web)"/>
    <w:basedOn w:val="Normal"/>
    <w:rsid w:val="00E02B36"/>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4D4E3C"/>
    <w:pPr>
      <w:tabs>
        <w:tab w:val="center" w:pos="4680"/>
        <w:tab w:val="right" w:pos="9360"/>
      </w:tabs>
    </w:pPr>
  </w:style>
  <w:style w:type="character" w:customStyle="1" w:styleId="HeaderChar">
    <w:name w:val="Header Char"/>
    <w:basedOn w:val="DefaultParagraphFont"/>
    <w:link w:val="Header"/>
    <w:uiPriority w:val="99"/>
    <w:rsid w:val="004D4E3C"/>
    <w:rPr>
      <w:rFonts w:ascii="Times New Roman" w:hAnsi="Times New Roman" w:cs="Calibri"/>
      <w:sz w:val="24"/>
    </w:rPr>
  </w:style>
  <w:style w:type="paragraph" w:styleId="Footer">
    <w:name w:val="footer"/>
    <w:basedOn w:val="Normal"/>
    <w:link w:val="FooterChar"/>
    <w:uiPriority w:val="99"/>
    <w:unhideWhenUsed/>
    <w:rsid w:val="004D4E3C"/>
    <w:pPr>
      <w:tabs>
        <w:tab w:val="center" w:pos="4680"/>
        <w:tab w:val="right" w:pos="9360"/>
      </w:tabs>
    </w:pPr>
  </w:style>
  <w:style w:type="character" w:customStyle="1" w:styleId="FooterChar">
    <w:name w:val="Footer Char"/>
    <w:basedOn w:val="DefaultParagraphFont"/>
    <w:link w:val="Footer"/>
    <w:uiPriority w:val="99"/>
    <w:rsid w:val="004D4E3C"/>
    <w:rPr>
      <w:rFonts w:ascii="Times New Roman" w:hAnsi="Times New Roman" w:cs="Calibri"/>
      <w:sz w:val="24"/>
    </w:rPr>
  </w:style>
  <w:style w:type="character" w:styleId="Hyperlink">
    <w:name w:val="Hyperlink"/>
    <w:basedOn w:val="DefaultParagraphFont"/>
    <w:uiPriority w:val="99"/>
    <w:unhideWhenUsed/>
    <w:rsid w:val="008369D8"/>
    <w:rPr>
      <w:color w:val="0563C1" w:themeColor="hyperlink"/>
      <w:u w:val="single"/>
    </w:rPr>
  </w:style>
  <w:style w:type="character" w:styleId="FollowedHyperlink">
    <w:name w:val="FollowedHyperlink"/>
    <w:basedOn w:val="DefaultParagraphFont"/>
    <w:uiPriority w:val="99"/>
    <w:semiHidden/>
    <w:unhideWhenUsed/>
    <w:rsid w:val="008369D8"/>
    <w:rPr>
      <w:color w:val="954F72" w:themeColor="followedHyperlink"/>
      <w:u w:val="single"/>
    </w:rPr>
  </w:style>
  <w:style w:type="paragraph" w:styleId="BalloonText">
    <w:name w:val="Balloon Text"/>
    <w:basedOn w:val="Normal"/>
    <w:link w:val="BalloonTextChar"/>
    <w:uiPriority w:val="99"/>
    <w:semiHidden/>
    <w:unhideWhenUsed/>
    <w:rsid w:val="008C2E2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2E2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0.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s://www.youtube.com/watch?v=R9zRapFoHV0" TargetMode="External"/><Relationship Id="rId4" Type="http://schemas.openxmlformats.org/officeDocument/2006/relationships/webSettings" Target="web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TotalTime>
  <Pages>7</Pages>
  <Words>1596</Words>
  <Characters>9099</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Lax</dc:creator>
  <cp:keywords/>
  <dc:description/>
  <cp:lastModifiedBy>John Lax</cp:lastModifiedBy>
  <cp:revision>5</cp:revision>
  <cp:lastPrinted>2020-01-30T20:37:00Z</cp:lastPrinted>
  <dcterms:created xsi:type="dcterms:W3CDTF">2020-01-30T20:47:00Z</dcterms:created>
  <dcterms:modified xsi:type="dcterms:W3CDTF">2020-01-31T10:39:00Z</dcterms:modified>
</cp:coreProperties>
</file>